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40ADB7" w14:textId="7CE15A6D" w:rsidR="002346E8" w:rsidRDefault="002346E8"/>
    <w:tbl>
      <w:tblPr>
        <w:tblStyle w:val="TableGrid"/>
        <w:tblW w:w="143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270"/>
        <w:gridCol w:w="2351"/>
        <w:gridCol w:w="743"/>
        <w:gridCol w:w="1051"/>
        <w:gridCol w:w="821"/>
        <w:gridCol w:w="801"/>
        <w:gridCol w:w="898"/>
        <w:gridCol w:w="1047"/>
        <w:gridCol w:w="1259"/>
        <w:gridCol w:w="205"/>
        <w:gridCol w:w="454"/>
        <w:gridCol w:w="270"/>
        <w:gridCol w:w="2695"/>
      </w:tblGrid>
      <w:tr w:rsidR="00AE2764" w14:paraId="676584ED" w14:textId="77777777" w:rsidTr="00AE2764">
        <w:tc>
          <w:tcPr>
            <w:tcW w:w="1525" w:type="dxa"/>
          </w:tcPr>
          <w:p w14:paraId="2065A92C" w14:textId="77777777" w:rsidR="00AE2764" w:rsidRPr="00323C1B" w:rsidRDefault="00AE2764" w:rsidP="00323C1B">
            <w:pPr>
              <w:rPr>
                <w:b/>
                <w:bCs/>
                <w:noProof/>
                <w:sz w:val="28"/>
                <w:szCs w:val="28"/>
              </w:rPr>
            </w:pPr>
            <w:r w:rsidRPr="00323C1B">
              <w:rPr>
                <w:b/>
                <w:bCs/>
                <w:noProof/>
                <w:sz w:val="28"/>
                <w:szCs w:val="28"/>
              </w:rPr>
              <w:t>Company:</w:t>
            </w:r>
          </w:p>
        </w:tc>
        <w:tc>
          <w:tcPr>
            <w:tcW w:w="270" w:type="dxa"/>
          </w:tcPr>
          <w:p w14:paraId="7717CF54" w14:textId="77777777" w:rsidR="00AE2764" w:rsidRPr="00323C1B" w:rsidRDefault="00AE2764" w:rsidP="00323C1B">
            <w:pPr>
              <w:rPr>
                <w:b/>
                <w:bCs/>
                <w:noProof/>
                <w:sz w:val="28"/>
                <w:szCs w:val="28"/>
              </w:rPr>
            </w:pPr>
          </w:p>
        </w:tc>
        <w:tc>
          <w:tcPr>
            <w:tcW w:w="3094" w:type="dxa"/>
            <w:gridSpan w:val="2"/>
            <w:tcBorders>
              <w:bottom w:val="single" w:sz="4" w:space="0" w:color="auto"/>
            </w:tcBorders>
          </w:tcPr>
          <w:p w14:paraId="792F5EEB" w14:textId="4E2945C0" w:rsidR="00AE2764" w:rsidRPr="00AE2764" w:rsidRDefault="00AE2764" w:rsidP="00323C1B">
            <w:pPr>
              <w:rPr>
                <w:noProof/>
                <w:sz w:val="28"/>
                <w:szCs w:val="28"/>
              </w:rPr>
            </w:pPr>
          </w:p>
        </w:tc>
        <w:tc>
          <w:tcPr>
            <w:tcW w:w="1872" w:type="dxa"/>
            <w:gridSpan w:val="2"/>
          </w:tcPr>
          <w:p w14:paraId="0224917C" w14:textId="77777777" w:rsidR="00AE2764" w:rsidRPr="00323C1B" w:rsidRDefault="00AE2764" w:rsidP="00323C1B">
            <w:pPr>
              <w:rPr>
                <w:b/>
                <w:bCs/>
                <w:sz w:val="28"/>
                <w:szCs w:val="28"/>
              </w:rPr>
            </w:pPr>
            <w:r w:rsidRPr="00323C1B">
              <w:rPr>
                <w:b/>
                <w:bCs/>
                <w:sz w:val="28"/>
                <w:szCs w:val="28"/>
              </w:rPr>
              <w:t xml:space="preserve">Date &amp; </w:t>
            </w:r>
            <w:r>
              <w:rPr>
                <w:b/>
                <w:bCs/>
                <w:sz w:val="28"/>
                <w:szCs w:val="28"/>
              </w:rPr>
              <w:t>T</w:t>
            </w:r>
            <w:r w:rsidRPr="00323C1B">
              <w:rPr>
                <w:b/>
                <w:bCs/>
                <w:sz w:val="28"/>
                <w:szCs w:val="28"/>
              </w:rPr>
              <w:t>ime:</w:t>
            </w:r>
          </w:p>
        </w:tc>
        <w:tc>
          <w:tcPr>
            <w:tcW w:w="1699" w:type="dxa"/>
            <w:gridSpan w:val="2"/>
            <w:tcBorders>
              <w:bottom w:val="single" w:sz="4" w:space="0" w:color="auto"/>
            </w:tcBorders>
          </w:tcPr>
          <w:p w14:paraId="4F72F721" w14:textId="77777777" w:rsidR="00AE2764" w:rsidRPr="00AE2764" w:rsidRDefault="00AE2764" w:rsidP="00AE2764">
            <w:pPr>
              <w:ind w:left="-390" w:right="-198"/>
              <w:rPr>
                <w:sz w:val="22"/>
                <w:szCs w:val="22"/>
              </w:rPr>
            </w:pPr>
          </w:p>
        </w:tc>
        <w:tc>
          <w:tcPr>
            <w:tcW w:w="1047" w:type="dxa"/>
            <w:tcBorders>
              <w:bottom w:val="single" w:sz="4" w:space="0" w:color="auto"/>
            </w:tcBorders>
          </w:tcPr>
          <w:p w14:paraId="29594F6A" w14:textId="5840E9D8" w:rsidR="00AE2764" w:rsidRPr="00AE2764" w:rsidRDefault="00AE2764" w:rsidP="00AE2764">
            <w:pPr>
              <w:ind w:left="-390" w:right="-198"/>
              <w:jc w:val="center"/>
              <w:rPr>
                <w:sz w:val="22"/>
                <w:szCs w:val="22"/>
              </w:rPr>
            </w:pPr>
            <w:r w:rsidRPr="00AE2764">
              <w:rPr>
                <w:sz w:val="22"/>
                <w:szCs w:val="22"/>
              </w:rPr>
              <w:t xml:space="preserve">AM </w:t>
            </w:r>
            <w:r>
              <w:rPr>
                <w:sz w:val="22"/>
                <w:szCs w:val="22"/>
              </w:rPr>
              <w:t>/</w:t>
            </w:r>
            <w:r w:rsidRPr="00AE2764">
              <w:rPr>
                <w:sz w:val="22"/>
                <w:szCs w:val="22"/>
              </w:rPr>
              <w:t>PM</w:t>
            </w:r>
          </w:p>
        </w:tc>
        <w:tc>
          <w:tcPr>
            <w:tcW w:w="1259" w:type="dxa"/>
          </w:tcPr>
          <w:p w14:paraId="2DA42159" w14:textId="77777777" w:rsidR="00AE2764" w:rsidRPr="00323C1B" w:rsidRDefault="00AE2764" w:rsidP="00323C1B">
            <w:pPr>
              <w:rPr>
                <w:b/>
                <w:bCs/>
                <w:sz w:val="28"/>
                <w:szCs w:val="28"/>
              </w:rPr>
            </w:pPr>
            <w:r w:rsidRPr="00323C1B">
              <w:rPr>
                <w:b/>
                <w:bCs/>
                <w:sz w:val="28"/>
                <w:szCs w:val="28"/>
              </w:rPr>
              <w:t>Project:</w:t>
            </w:r>
          </w:p>
        </w:tc>
        <w:tc>
          <w:tcPr>
            <w:tcW w:w="3619" w:type="dxa"/>
            <w:gridSpan w:val="4"/>
            <w:tcBorders>
              <w:bottom w:val="single" w:sz="4" w:space="0" w:color="auto"/>
            </w:tcBorders>
          </w:tcPr>
          <w:p w14:paraId="0CCB1EB4" w14:textId="42AE23E7" w:rsidR="00AE2764" w:rsidRPr="00AE2764" w:rsidRDefault="00AE2764" w:rsidP="00323C1B">
            <w:pPr>
              <w:rPr>
                <w:sz w:val="28"/>
                <w:szCs w:val="28"/>
              </w:rPr>
            </w:pPr>
          </w:p>
        </w:tc>
      </w:tr>
      <w:tr w:rsidR="00AE2764" w14:paraId="4A67C338" w14:textId="77777777" w:rsidTr="00AE2764">
        <w:tc>
          <w:tcPr>
            <w:tcW w:w="1525" w:type="dxa"/>
          </w:tcPr>
          <w:p w14:paraId="433F9270" w14:textId="6B8744ED" w:rsidR="00AE2764" w:rsidRPr="00323C1B" w:rsidRDefault="00AE2764" w:rsidP="00AE2764">
            <w:pPr>
              <w:rPr>
                <w:b/>
                <w:bCs/>
                <w:noProof/>
                <w:sz w:val="28"/>
                <w:szCs w:val="28"/>
              </w:rPr>
            </w:pPr>
            <w:r>
              <w:rPr>
                <w:b/>
                <w:bCs/>
                <w:noProof/>
                <w:sz w:val="28"/>
                <w:szCs w:val="28"/>
              </w:rPr>
              <w:t>Location:</w:t>
            </w:r>
          </w:p>
        </w:tc>
        <w:tc>
          <w:tcPr>
            <w:tcW w:w="270" w:type="dxa"/>
          </w:tcPr>
          <w:p w14:paraId="78E1B538" w14:textId="77777777" w:rsidR="00AE2764" w:rsidRPr="00323C1B" w:rsidRDefault="00AE2764" w:rsidP="00AE2764">
            <w:pPr>
              <w:rPr>
                <w:b/>
                <w:bCs/>
                <w:noProof/>
                <w:sz w:val="28"/>
                <w:szCs w:val="28"/>
              </w:rPr>
            </w:pPr>
          </w:p>
        </w:tc>
        <w:tc>
          <w:tcPr>
            <w:tcW w:w="3094" w:type="dxa"/>
            <w:gridSpan w:val="2"/>
            <w:tcBorders>
              <w:top w:val="single" w:sz="4" w:space="0" w:color="auto"/>
              <w:bottom w:val="single" w:sz="4" w:space="0" w:color="auto"/>
            </w:tcBorders>
          </w:tcPr>
          <w:p w14:paraId="473AC86B" w14:textId="033C8178" w:rsidR="00AE2764" w:rsidRPr="00AE2764" w:rsidRDefault="00AE2764" w:rsidP="00AE2764">
            <w:pPr>
              <w:rPr>
                <w:noProof/>
                <w:sz w:val="28"/>
                <w:szCs w:val="28"/>
              </w:rPr>
            </w:pPr>
          </w:p>
        </w:tc>
        <w:tc>
          <w:tcPr>
            <w:tcW w:w="1051" w:type="dxa"/>
          </w:tcPr>
          <w:p w14:paraId="2E4BE042" w14:textId="3F6C36A7" w:rsidR="00AE2764" w:rsidRPr="00323C1B" w:rsidRDefault="00AE2764" w:rsidP="00AE2764">
            <w:pPr>
              <w:rPr>
                <w:b/>
                <w:bCs/>
                <w:sz w:val="28"/>
                <w:szCs w:val="28"/>
              </w:rPr>
            </w:pPr>
            <w:r>
              <w:rPr>
                <w:b/>
                <w:bCs/>
                <w:sz w:val="28"/>
                <w:szCs w:val="28"/>
              </w:rPr>
              <w:t>Task:</w:t>
            </w:r>
          </w:p>
        </w:tc>
        <w:tc>
          <w:tcPr>
            <w:tcW w:w="3567" w:type="dxa"/>
            <w:gridSpan w:val="4"/>
            <w:tcBorders>
              <w:bottom w:val="single" w:sz="4" w:space="0" w:color="auto"/>
            </w:tcBorders>
          </w:tcPr>
          <w:p w14:paraId="3527974D" w14:textId="794384D5" w:rsidR="00AE2764" w:rsidRPr="00AE2764" w:rsidRDefault="00AE2764" w:rsidP="00AE2764">
            <w:pPr>
              <w:rPr>
                <w:sz w:val="28"/>
                <w:szCs w:val="28"/>
              </w:rPr>
            </w:pPr>
          </w:p>
        </w:tc>
        <w:tc>
          <w:tcPr>
            <w:tcW w:w="1918" w:type="dxa"/>
            <w:gridSpan w:val="3"/>
          </w:tcPr>
          <w:p w14:paraId="5EFAEC00" w14:textId="77777777" w:rsidR="00AE2764" w:rsidRPr="00323C1B" w:rsidRDefault="00AE2764" w:rsidP="00AE2764">
            <w:pPr>
              <w:rPr>
                <w:b/>
                <w:bCs/>
                <w:sz w:val="28"/>
                <w:szCs w:val="28"/>
              </w:rPr>
            </w:pPr>
            <w:r>
              <w:rPr>
                <w:b/>
                <w:bCs/>
                <w:sz w:val="28"/>
                <w:szCs w:val="28"/>
              </w:rPr>
              <w:t>Muster Point:</w:t>
            </w:r>
          </w:p>
        </w:tc>
        <w:tc>
          <w:tcPr>
            <w:tcW w:w="270" w:type="dxa"/>
          </w:tcPr>
          <w:p w14:paraId="5B3CA69F" w14:textId="77777777" w:rsidR="00AE2764" w:rsidRPr="00323C1B" w:rsidRDefault="00AE2764" w:rsidP="00AE2764">
            <w:pPr>
              <w:ind w:right="-108"/>
              <w:rPr>
                <w:b/>
                <w:bCs/>
                <w:sz w:val="28"/>
                <w:szCs w:val="28"/>
              </w:rPr>
            </w:pPr>
          </w:p>
        </w:tc>
        <w:tc>
          <w:tcPr>
            <w:tcW w:w="2695" w:type="dxa"/>
            <w:tcBorders>
              <w:bottom w:val="single" w:sz="4" w:space="0" w:color="auto"/>
            </w:tcBorders>
          </w:tcPr>
          <w:p w14:paraId="2D485168" w14:textId="071C2D1A" w:rsidR="00AE2764" w:rsidRPr="00AE2764" w:rsidRDefault="00AE2764" w:rsidP="00AE2764">
            <w:pPr>
              <w:rPr>
                <w:sz w:val="28"/>
                <w:szCs w:val="28"/>
              </w:rPr>
            </w:pPr>
          </w:p>
        </w:tc>
      </w:tr>
      <w:tr w:rsidR="00AE2764" w:rsidRPr="00323C1B" w14:paraId="224E4303" w14:textId="77777777" w:rsidTr="00AE2764">
        <w:tblPrEx>
          <w:tblLook w:val="06A0" w:firstRow="1" w:lastRow="0" w:firstColumn="1" w:lastColumn="0" w:noHBand="1" w:noVBand="1"/>
        </w:tblPrEx>
        <w:tc>
          <w:tcPr>
            <w:tcW w:w="14385" w:type="dxa"/>
            <w:gridSpan w:val="14"/>
          </w:tcPr>
          <w:p w14:paraId="6D473171" w14:textId="2B8BE758" w:rsidR="00AE2764" w:rsidRPr="00E27A2A" w:rsidRDefault="00AE2764" w:rsidP="00E27A2A">
            <w:pPr>
              <w:ind w:left="1872"/>
              <w:rPr>
                <w:color w:val="7F7F7F" w:themeColor="text1" w:themeTint="80"/>
                <w:sz w:val="16"/>
                <w:szCs w:val="16"/>
              </w:rPr>
            </w:pPr>
            <w:r w:rsidRPr="00E27A2A">
              <w:rPr>
                <w:color w:val="7F7F7F" w:themeColor="text1" w:themeTint="80"/>
                <w:sz w:val="16"/>
                <w:szCs w:val="16"/>
              </w:rPr>
              <w:t>Including address where possible</w:t>
            </w:r>
          </w:p>
          <w:p w14:paraId="7E0F0C0D" w14:textId="7CA13DB6" w:rsidR="00AE2764" w:rsidRPr="00E27A2A" w:rsidRDefault="00AE2764" w:rsidP="00E27A2A">
            <w:pPr>
              <w:spacing w:before="120"/>
              <w:ind w:left="-18"/>
              <w:jc w:val="center"/>
              <w:rPr>
                <w:b/>
                <w:bCs/>
              </w:rPr>
            </w:pPr>
            <w:r w:rsidRPr="00E27A2A">
              <w:t xml:space="preserve">Complete the Hazard Assessment at the task location </w:t>
            </w:r>
            <w:r w:rsidRPr="00E27A2A">
              <w:rPr>
                <w:b/>
                <w:bCs/>
              </w:rPr>
              <w:t xml:space="preserve">prior </w:t>
            </w:r>
            <w:r w:rsidRPr="00E27A2A">
              <w:t xml:space="preserve">to the </w:t>
            </w:r>
            <w:r w:rsidRPr="00E27A2A">
              <w:rPr>
                <w:b/>
                <w:bCs/>
              </w:rPr>
              <w:t>start of work</w:t>
            </w:r>
            <w:r w:rsidRPr="00E27A2A">
              <w:t xml:space="preserve"> and </w:t>
            </w:r>
            <w:r w:rsidRPr="00E27A2A">
              <w:rPr>
                <w:b/>
                <w:bCs/>
              </w:rPr>
              <w:t>update when conditions change</w:t>
            </w:r>
            <w:r w:rsidR="00E27A2A" w:rsidRPr="00E27A2A">
              <w:rPr>
                <w:b/>
                <w:bCs/>
              </w:rPr>
              <w:t>.</w:t>
            </w:r>
          </w:p>
        </w:tc>
      </w:tr>
      <w:tr w:rsidR="00AE2764" w:rsidRPr="00323C1B" w14:paraId="615DB94C" w14:textId="77777777" w:rsidTr="00AE2764">
        <w:tblPrEx>
          <w:tblLook w:val="06A0" w:firstRow="1" w:lastRow="0" w:firstColumn="1" w:lastColumn="0" w:noHBand="1" w:noVBand="1"/>
        </w:tblPrEx>
        <w:trPr>
          <w:trHeight w:val="8204"/>
        </w:trPr>
        <w:tc>
          <w:tcPr>
            <w:tcW w:w="4146" w:type="dxa"/>
            <w:gridSpan w:val="3"/>
          </w:tcPr>
          <w:p w14:paraId="1DC1A0DA" w14:textId="53F3D5B4" w:rsidR="00AE2764" w:rsidRPr="00323C1B" w:rsidRDefault="00AE2764" w:rsidP="00AE2764">
            <w:pPr>
              <w:jc w:val="center"/>
            </w:pPr>
          </w:p>
          <w:p w14:paraId="284499A6" w14:textId="4C5A3E32" w:rsidR="00AE2764" w:rsidRDefault="00AE2764" w:rsidP="00AE2764">
            <w:r w:rsidRPr="00323C1B">
              <w:rPr>
                <w:noProof/>
              </w:rPr>
              <w:drawing>
                <wp:anchor distT="0" distB="0" distL="114300" distR="114300" simplePos="0" relativeHeight="251662336" behindDoc="0" locked="0" layoutInCell="1" allowOverlap="1" wp14:anchorId="6BFEB529" wp14:editId="6374662E">
                  <wp:simplePos x="0" y="0"/>
                  <wp:positionH relativeFrom="column">
                    <wp:posOffset>-68580</wp:posOffset>
                  </wp:positionH>
                  <wp:positionV relativeFrom="paragraph">
                    <wp:posOffset>187325</wp:posOffset>
                  </wp:positionV>
                  <wp:extent cx="2493645" cy="2438400"/>
                  <wp:effectExtent l="0" t="0" r="1905" b="0"/>
                  <wp:wrapSquare wrapText="bothSides"/>
                  <wp:docPr id="296033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93645" cy="2438400"/>
                          </a:xfrm>
                          <a:prstGeom prst="rect">
                            <a:avLst/>
                          </a:prstGeom>
                          <a:noFill/>
                        </pic:spPr>
                      </pic:pic>
                    </a:graphicData>
                  </a:graphic>
                </wp:anchor>
              </w:drawing>
            </w:r>
          </w:p>
          <w:p w14:paraId="7679E68E" w14:textId="77777777" w:rsidR="00AE2764" w:rsidRDefault="00AE2764" w:rsidP="00AE2764"/>
          <w:p w14:paraId="3D8EDE08" w14:textId="77777777" w:rsidR="00AE2764" w:rsidRDefault="00AE2764" w:rsidP="00AE2764"/>
          <w:p w14:paraId="766E3F7D" w14:textId="77777777" w:rsidR="00AE2764" w:rsidRDefault="00AE2764" w:rsidP="00AE2764"/>
          <w:p w14:paraId="2CE8A9E8" w14:textId="77777777" w:rsidR="00AE2764" w:rsidRDefault="00AE2764" w:rsidP="00AE2764"/>
          <w:p w14:paraId="74CAEA51" w14:textId="7504804F" w:rsidR="00AE2764" w:rsidRPr="00B211A0" w:rsidRDefault="00AE2764" w:rsidP="00AE2764">
            <w:pPr>
              <w:rPr>
                <w:sz w:val="22"/>
                <w:szCs w:val="22"/>
              </w:rPr>
            </w:pPr>
            <w:r w:rsidRPr="00AE2764">
              <w:rPr>
                <w:b/>
                <w:bCs/>
              </w:rPr>
              <w:t>Radioactive:</w:t>
            </w:r>
            <w:r w:rsidRPr="00323C1B">
              <w:t xml:space="preserve"> </w:t>
            </w:r>
            <w:r w:rsidRPr="00B211A0">
              <w:rPr>
                <w:i/>
                <w:iCs/>
                <w:sz w:val="22"/>
                <w:szCs w:val="22"/>
              </w:rPr>
              <w:t>(UV rays, welding arcs, x-rays)</w:t>
            </w:r>
          </w:p>
          <w:p w14:paraId="278C18BE" w14:textId="77777777" w:rsidR="00AE2764" w:rsidRPr="00323C1B" w:rsidRDefault="00AE2764" w:rsidP="00AE2764"/>
          <w:p w14:paraId="449DF97B" w14:textId="77777777" w:rsidR="00AE2764" w:rsidRPr="00323C1B" w:rsidRDefault="00AE2764" w:rsidP="00AE2764"/>
          <w:p w14:paraId="7B78AFF5" w14:textId="77777777" w:rsidR="00AE2764" w:rsidRPr="00323C1B" w:rsidRDefault="00AE2764" w:rsidP="00AE2764">
            <w:pPr>
              <w:pBdr>
                <w:top w:val="single" w:sz="12" w:space="1" w:color="auto"/>
                <w:bottom w:val="single" w:sz="12" w:space="1" w:color="auto"/>
              </w:pBdr>
            </w:pPr>
          </w:p>
          <w:p w14:paraId="1B7D7F3A" w14:textId="5C3E2BB1" w:rsidR="00AE2764" w:rsidRPr="00323C1B" w:rsidRDefault="00AE2764" w:rsidP="00AE2764">
            <w:pPr>
              <w:pBdr>
                <w:bottom w:val="single" w:sz="12" w:space="1" w:color="auto"/>
                <w:between w:val="single" w:sz="12" w:space="1" w:color="auto"/>
              </w:pBdr>
            </w:pPr>
          </w:p>
        </w:tc>
        <w:tc>
          <w:tcPr>
            <w:tcW w:w="3416" w:type="dxa"/>
            <w:gridSpan w:val="4"/>
          </w:tcPr>
          <w:p w14:paraId="75C24668" w14:textId="77777777" w:rsidR="00AE2764" w:rsidRDefault="00AE2764" w:rsidP="00AE2764"/>
          <w:p w14:paraId="22BFE64F" w14:textId="547C1A10" w:rsidR="00AE2764" w:rsidRPr="00323C1B" w:rsidRDefault="00E32AA8" w:rsidP="00AE2764">
            <w:r>
              <w:rPr>
                <w:b/>
                <w:bCs/>
              </w:rPr>
              <w:t>Biological</w:t>
            </w:r>
            <w:r w:rsidR="00AE2764" w:rsidRPr="00AE2764">
              <w:rPr>
                <w:b/>
                <w:bCs/>
              </w:rPr>
              <w:t>:</w:t>
            </w:r>
            <w:r w:rsidR="00AE2764" w:rsidRPr="00323C1B">
              <w:t xml:space="preserve"> </w:t>
            </w:r>
            <w:r w:rsidR="00AE2764" w:rsidRPr="00B211A0">
              <w:rPr>
                <w:i/>
                <w:iCs/>
                <w:sz w:val="22"/>
                <w:szCs w:val="22"/>
              </w:rPr>
              <w:t>(</w:t>
            </w:r>
            <w:r w:rsidRPr="00B211A0">
              <w:rPr>
                <w:i/>
                <w:iCs/>
                <w:sz w:val="22"/>
                <w:szCs w:val="22"/>
              </w:rPr>
              <w:t>animals, insects, contamination</w:t>
            </w:r>
            <w:r w:rsidR="00AE2764" w:rsidRPr="00B211A0">
              <w:rPr>
                <w:i/>
                <w:iCs/>
                <w:sz w:val="22"/>
                <w:szCs w:val="22"/>
              </w:rPr>
              <w:t>)</w:t>
            </w:r>
          </w:p>
          <w:p w14:paraId="282A4053" w14:textId="77777777" w:rsidR="00AE2764" w:rsidRPr="00323C1B" w:rsidRDefault="00AE2764" w:rsidP="00AE2764"/>
          <w:p w14:paraId="2D9F12B7" w14:textId="77777777" w:rsidR="00AE2764" w:rsidRDefault="00AE2764" w:rsidP="00AE2764"/>
          <w:p w14:paraId="03AA7A88" w14:textId="77777777" w:rsidR="00E32AA8" w:rsidRPr="00323C1B" w:rsidRDefault="00E32AA8" w:rsidP="00AE2764"/>
          <w:p w14:paraId="6584BDE7" w14:textId="30762B9F" w:rsidR="00AE2764" w:rsidRPr="00323C1B" w:rsidRDefault="00AE2764" w:rsidP="00AE2764">
            <w:pPr>
              <w:pBdr>
                <w:top w:val="single" w:sz="12" w:space="1" w:color="auto"/>
                <w:bottom w:val="single" w:sz="12" w:space="1" w:color="auto"/>
              </w:pBdr>
            </w:pPr>
          </w:p>
          <w:p w14:paraId="456DE1EE" w14:textId="238132EA" w:rsidR="00AE2764" w:rsidRPr="00323C1B" w:rsidRDefault="00AE2764" w:rsidP="00AE2764">
            <w:pPr>
              <w:pBdr>
                <w:bottom w:val="single" w:sz="12" w:space="1" w:color="auto"/>
                <w:between w:val="single" w:sz="12" w:space="1" w:color="auto"/>
              </w:pBdr>
            </w:pPr>
          </w:p>
          <w:p w14:paraId="46808A40" w14:textId="77777777" w:rsidR="00AE2764" w:rsidRDefault="00AE2764" w:rsidP="00AE2764"/>
          <w:p w14:paraId="145FF87A" w14:textId="77777777" w:rsidR="00AE2764" w:rsidRDefault="00AE2764" w:rsidP="00AE2764"/>
          <w:p w14:paraId="4C4493B0" w14:textId="45B0E1B4" w:rsidR="00AE2764" w:rsidRPr="00B211A0" w:rsidRDefault="00B211A0" w:rsidP="00AE2764">
            <w:pPr>
              <w:rPr>
                <w:i/>
                <w:iCs/>
                <w:sz w:val="22"/>
                <w:szCs w:val="22"/>
              </w:rPr>
            </w:pPr>
            <w:r>
              <w:rPr>
                <w:b/>
                <w:bCs/>
              </w:rPr>
              <w:t xml:space="preserve">Gravity: </w:t>
            </w:r>
            <w:r w:rsidRPr="00B211A0">
              <w:rPr>
                <w:i/>
                <w:iCs/>
                <w:sz w:val="22"/>
                <w:szCs w:val="22"/>
              </w:rPr>
              <w:t>(falling objects, slip/trip/falls, open holes)</w:t>
            </w:r>
          </w:p>
          <w:p w14:paraId="7DE2A9FD" w14:textId="77777777" w:rsidR="00AE2764" w:rsidRPr="00323C1B" w:rsidRDefault="00AE2764" w:rsidP="00AE2764"/>
          <w:p w14:paraId="7BA0540E" w14:textId="77777777" w:rsidR="00AE2764" w:rsidRPr="00323C1B" w:rsidRDefault="00AE2764" w:rsidP="00AE2764"/>
          <w:p w14:paraId="50C594BF" w14:textId="77777777" w:rsidR="00AE2764" w:rsidRPr="00323C1B" w:rsidRDefault="00AE2764" w:rsidP="00AE2764">
            <w:pPr>
              <w:pBdr>
                <w:top w:val="single" w:sz="12" w:space="1" w:color="auto"/>
                <w:bottom w:val="single" w:sz="12" w:space="1" w:color="auto"/>
              </w:pBdr>
            </w:pPr>
          </w:p>
          <w:p w14:paraId="46E8405F" w14:textId="77777777" w:rsidR="00AE2764" w:rsidRPr="00323C1B" w:rsidRDefault="00AE2764" w:rsidP="00AE2764">
            <w:pPr>
              <w:pBdr>
                <w:bottom w:val="single" w:sz="12" w:space="1" w:color="auto"/>
                <w:between w:val="single" w:sz="12" w:space="1" w:color="auto"/>
              </w:pBdr>
            </w:pPr>
          </w:p>
          <w:p w14:paraId="6FF24CD9" w14:textId="77777777" w:rsidR="00AE2764" w:rsidRDefault="00AE2764" w:rsidP="00AE2764"/>
          <w:p w14:paraId="35FFFB6B" w14:textId="77777777" w:rsidR="00AE2764" w:rsidRDefault="00AE2764" w:rsidP="00AE2764"/>
          <w:p w14:paraId="56FA664F" w14:textId="22F76627" w:rsidR="00AE2764" w:rsidRPr="00B211A0" w:rsidRDefault="00B211A0" w:rsidP="00AE2764">
            <w:pPr>
              <w:rPr>
                <w:i/>
                <w:iCs/>
              </w:rPr>
            </w:pPr>
            <w:r>
              <w:rPr>
                <w:b/>
                <w:bCs/>
              </w:rPr>
              <w:t xml:space="preserve">Thermal: </w:t>
            </w:r>
            <w:r w:rsidRPr="00B211A0">
              <w:rPr>
                <w:i/>
                <w:iCs/>
                <w:sz w:val="22"/>
                <w:szCs w:val="22"/>
              </w:rPr>
              <w:t>(heat, cold, burns)</w:t>
            </w:r>
          </w:p>
          <w:p w14:paraId="5F33D0D2" w14:textId="77777777" w:rsidR="00AE2764" w:rsidRPr="00323C1B" w:rsidRDefault="00AE2764" w:rsidP="00AE2764"/>
          <w:p w14:paraId="61DEE63F" w14:textId="77777777" w:rsidR="00AE2764" w:rsidRDefault="00AE2764" w:rsidP="00AE2764"/>
          <w:p w14:paraId="3DC6ECE2" w14:textId="77777777" w:rsidR="00B211A0" w:rsidRPr="00323C1B" w:rsidRDefault="00B211A0" w:rsidP="00AE2764"/>
          <w:p w14:paraId="3F33F68C" w14:textId="77777777" w:rsidR="00AE2764" w:rsidRPr="00323C1B" w:rsidRDefault="00AE2764" w:rsidP="00AE2764">
            <w:pPr>
              <w:pBdr>
                <w:top w:val="single" w:sz="12" w:space="1" w:color="auto"/>
                <w:bottom w:val="single" w:sz="12" w:space="1" w:color="auto"/>
              </w:pBdr>
            </w:pPr>
          </w:p>
          <w:p w14:paraId="478635C5" w14:textId="77777777" w:rsidR="00AE2764" w:rsidRPr="00323C1B" w:rsidRDefault="00AE2764" w:rsidP="00AE2764">
            <w:pPr>
              <w:pBdr>
                <w:bottom w:val="single" w:sz="12" w:space="1" w:color="auto"/>
                <w:between w:val="single" w:sz="12" w:space="1" w:color="auto"/>
              </w:pBdr>
            </w:pPr>
          </w:p>
          <w:p w14:paraId="6FA4DD2E" w14:textId="77777777" w:rsidR="00AE2764" w:rsidRDefault="00AE2764" w:rsidP="00AE2764"/>
          <w:p w14:paraId="2591D624" w14:textId="77777777" w:rsidR="00AE2764" w:rsidRDefault="00AE2764" w:rsidP="00AE2764"/>
          <w:p w14:paraId="38869C3A" w14:textId="18EAA988" w:rsidR="00AE2764" w:rsidRPr="00323C1B" w:rsidRDefault="00AE2764" w:rsidP="00AE2764"/>
        </w:tc>
        <w:tc>
          <w:tcPr>
            <w:tcW w:w="3409" w:type="dxa"/>
            <w:gridSpan w:val="4"/>
          </w:tcPr>
          <w:p w14:paraId="5125DE11" w14:textId="77777777" w:rsidR="00AE2764" w:rsidRDefault="00AE2764" w:rsidP="00AE2764"/>
          <w:p w14:paraId="0F5EEDB9" w14:textId="7D86ACE8" w:rsidR="00AE2764" w:rsidRPr="00E32AA8" w:rsidRDefault="00E32AA8" w:rsidP="00AE2764">
            <w:pPr>
              <w:rPr>
                <w:i/>
                <w:iCs/>
              </w:rPr>
            </w:pPr>
            <w:r>
              <w:rPr>
                <w:b/>
                <w:bCs/>
              </w:rPr>
              <w:t xml:space="preserve">Chemical: </w:t>
            </w:r>
            <w:r w:rsidRPr="00B211A0">
              <w:rPr>
                <w:i/>
                <w:iCs/>
                <w:sz w:val="22"/>
                <w:szCs w:val="22"/>
              </w:rPr>
              <w:t>(flammable, corrosive, toxic materials)</w:t>
            </w:r>
          </w:p>
          <w:p w14:paraId="72064041" w14:textId="77777777" w:rsidR="00AE2764" w:rsidRDefault="00AE2764" w:rsidP="00AE2764"/>
          <w:p w14:paraId="1FD3609D" w14:textId="77777777" w:rsidR="00E32AA8" w:rsidRDefault="00E32AA8" w:rsidP="00AE2764"/>
          <w:p w14:paraId="3240DBA8" w14:textId="77777777" w:rsidR="00AE2764" w:rsidRPr="00323C1B" w:rsidRDefault="00AE2764" w:rsidP="00AE2764"/>
          <w:p w14:paraId="74DBE3AA" w14:textId="77777777" w:rsidR="00AE2764" w:rsidRPr="00323C1B" w:rsidRDefault="00AE2764" w:rsidP="00AE2764">
            <w:pPr>
              <w:pBdr>
                <w:top w:val="single" w:sz="12" w:space="1" w:color="auto"/>
                <w:bottom w:val="single" w:sz="12" w:space="1" w:color="auto"/>
              </w:pBdr>
            </w:pPr>
          </w:p>
          <w:p w14:paraId="32B9D9E2" w14:textId="77777777" w:rsidR="00AE2764" w:rsidRPr="00323C1B" w:rsidRDefault="00AE2764" w:rsidP="00AE2764">
            <w:pPr>
              <w:pBdr>
                <w:bottom w:val="single" w:sz="12" w:space="1" w:color="auto"/>
                <w:between w:val="single" w:sz="12" w:space="1" w:color="auto"/>
              </w:pBdr>
            </w:pPr>
          </w:p>
          <w:p w14:paraId="7F54D842" w14:textId="77777777" w:rsidR="00AE2764" w:rsidRDefault="00AE2764" w:rsidP="00AE2764"/>
          <w:p w14:paraId="615E5440" w14:textId="77777777" w:rsidR="00AE2764" w:rsidRDefault="00AE2764" w:rsidP="00AE2764"/>
          <w:p w14:paraId="1BD6B388" w14:textId="137A71FF" w:rsidR="00AE2764" w:rsidRPr="00B211A0" w:rsidRDefault="00B211A0" w:rsidP="00AE2764">
            <w:pPr>
              <w:rPr>
                <w:i/>
                <w:iCs/>
                <w:sz w:val="22"/>
                <w:szCs w:val="22"/>
              </w:rPr>
            </w:pPr>
            <w:r>
              <w:rPr>
                <w:b/>
                <w:bCs/>
              </w:rPr>
              <w:t xml:space="preserve">Motion: </w:t>
            </w:r>
            <w:r w:rsidRPr="00B211A0">
              <w:rPr>
                <w:i/>
                <w:iCs/>
                <w:sz w:val="22"/>
                <w:szCs w:val="22"/>
              </w:rPr>
              <w:t xml:space="preserve">(swinging objects, moving equipment/objects/ parts) </w:t>
            </w:r>
          </w:p>
          <w:p w14:paraId="16B2295F" w14:textId="77777777" w:rsidR="00AE2764" w:rsidRPr="00323C1B" w:rsidRDefault="00AE2764" w:rsidP="00AE2764"/>
          <w:p w14:paraId="4BE9E77F" w14:textId="77777777" w:rsidR="00AE2764" w:rsidRPr="00323C1B" w:rsidRDefault="00AE2764" w:rsidP="00AE2764">
            <w:pPr>
              <w:pBdr>
                <w:top w:val="single" w:sz="12" w:space="1" w:color="auto"/>
                <w:bottom w:val="single" w:sz="12" w:space="1" w:color="auto"/>
              </w:pBdr>
            </w:pPr>
          </w:p>
          <w:p w14:paraId="6762BFA3" w14:textId="77777777" w:rsidR="00AE2764" w:rsidRPr="00323C1B" w:rsidRDefault="00AE2764" w:rsidP="00AE2764">
            <w:pPr>
              <w:pBdr>
                <w:bottom w:val="single" w:sz="12" w:space="1" w:color="auto"/>
                <w:between w:val="single" w:sz="12" w:space="1" w:color="auto"/>
              </w:pBdr>
            </w:pPr>
          </w:p>
          <w:p w14:paraId="0C6FC9BE" w14:textId="77777777" w:rsidR="00AE2764" w:rsidRDefault="00AE2764" w:rsidP="00AE2764"/>
          <w:p w14:paraId="59A3F7B4" w14:textId="77777777" w:rsidR="00AE2764" w:rsidRDefault="00AE2764" w:rsidP="00AE2764"/>
          <w:p w14:paraId="0DF42396" w14:textId="77777777" w:rsidR="00B211A0" w:rsidRPr="00323C1B" w:rsidRDefault="00B211A0" w:rsidP="00B211A0">
            <w:r w:rsidRPr="00AE2764">
              <w:rPr>
                <w:b/>
                <w:bCs/>
              </w:rPr>
              <w:t>Noise:</w:t>
            </w:r>
            <w:r w:rsidRPr="00323C1B">
              <w:t xml:space="preserve"> </w:t>
            </w:r>
            <w:r w:rsidRPr="00B211A0">
              <w:rPr>
                <w:i/>
                <w:iCs/>
                <w:sz w:val="22"/>
                <w:szCs w:val="22"/>
              </w:rPr>
              <w:t>(above 85 dBA, loud machinery, vibrations)</w:t>
            </w:r>
          </w:p>
          <w:p w14:paraId="174C6EA1" w14:textId="77777777" w:rsidR="00AE2764" w:rsidRDefault="00AE2764" w:rsidP="00AE2764"/>
          <w:p w14:paraId="120BF411" w14:textId="77777777" w:rsidR="00B211A0" w:rsidRPr="00323C1B" w:rsidRDefault="00B211A0" w:rsidP="00AE2764"/>
          <w:p w14:paraId="6A3CC863" w14:textId="77777777" w:rsidR="00AE2764" w:rsidRPr="00323C1B" w:rsidRDefault="00AE2764" w:rsidP="00AE2764">
            <w:pPr>
              <w:pBdr>
                <w:top w:val="single" w:sz="12" w:space="1" w:color="auto"/>
                <w:bottom w:val="single" w:sz="12" w:space="1" w:color="auto"/>
              </w:pBdr>
            </w:pPr>
          </w:p>
          <w:p w14:paraId="38E07D1E" w14:textId="77777777" w:rsidR="00AE2764" w:rsidRPr="00323C1B" w:rsidRDefault="00AE2764" w:rsidP="00AE2764">
            <w:pPr>
              <w:pBdr>
                <w:bottom w:val="single" w:sz="12" w:space="1" w:color="auto"/>
                <w:between w:val="single" w:sz="12" w:space="1" w:color="auto"/>
              </w:pBdr>
            </w:pPr>
          </w:p>
          <w:p w14:paraId="1F2433D7" w14:textId="039FEBE4" w:rsidR="00AE2764" w:rsidRPr="00323C1B" w:rsidRDefault="00AE2764" w:rsidP="00AE2764"/>
        </w:tc>
        <w:tc>
          <w:tcPr>
            <w:tcW w:w="3414" w:type="dxa"/>
            <w:gridSpan w:val="3"/>
          </w:tcPr>
          <w:p w14:paraId="08730FB8" w14:textId="77777777" w:rsidR="00AE2764" w:rsidRDefault="00AE2764" w:rsidP="00AE2764"/>
          <w:p w14:paraId="598DD591" w14:textId="10613654" w:rsidR="00AE2764" w:rsidRPr="00E32AA8" w:rsidRDefault="00E32AA8" w:rsidP="00AE2764">
            <w:pPr>
              <w:rPr>
                <w:i/>
                <w:iCs/>
              </w:rPr>
            </w:pPr>
            <w:r w:rsidRPr="00E32AA8">
              <w:rPr>
                <w:b/>
                <w:bCs/>
              </w:rPr>
              <w:t>Electrical:</w:t>
            </w:r>
            <w:r w:rsidRPr="00B211A0">
              <w:rPr>
                <w:b/>
                <w:bCs/>
                <w:sz w:val="22"/>
                <w:szCs w:val="22"/>
              </w:rPr>
              <w:t xml:space="preserve"> </w:t>
            </w:r>
            <w:r w:rsidRPr="00B211A0">
              <w:rPr>
                <w:i/>
                <w:iCs/>
                <w:sz w:val="22"/>
                <w:szCs w:val="22"/>
              </w:rPr>
              <w:t>(damaged cords, overhead power lines, overloaded circuits)</w:t>
            </w:r>
          </w:p>
          <w:p w14:paraId="0D9E3417" w14:textId="77777777" w:rsidR="00AE2764" w:rsidRDefault="00AE2764" w:rsidP="00AE2764"/>
          <w:p w14:paraId="545E6D25" w14:textId="77777777" w:rsidR="00AE2764" w:rsidRPr="00323C1B" w:rsidRDefault="00AE2764" w:rsidP="00AE2764"/>
          <w:p w14:paraId="094108F0" w14:textId="77777777" w:rsidR="00AE2764" w:rsidRPr="00323C1B" w:rsidRDefault="00AE2764" w:rsidP="00AE2764">
            <w:pPr>
              <w:pBdr>
                <w:top w:val="single" w:sz="12" w:space="1" w:color="auto"/>
                <w:bottom w:val="single" w:sz="12" w:space="1" w:color="auto"/>
              </w:pBdr>
            </w:pPr>
          </w:p>
          <w:p w14:paraId="1F00839B" w14:textId="77777777" w:rsidR="00AE2764" w:rsidRPr="00323C1B" w:rsidRDefault="00AE2764" w:rsidP="00AE2764">
            <w:pPr>
              <w:pBdr>
                <w:bottom w:val="single" w:sz="12" w:space="1" w:color="auto"/>
                <w:between w:val="single" w:sz="12" w:space="1" w:color="auto"/>
              </w:pBdr>
            </w:pPr>
          </w:p>
          <w:p w14:paraId="3F7A9D93" w14:textId="77777777" w:rsidR="00AE2764" w:rsidRDefault="00AE2764" w:rsidP="00AE2764"/>
          <w:p w14:paraId="739816BA" w14:textId="77777777" w:rsidR="00AE2764" w:rsidRDefault="00AE2764" w:rsidP="00AE2764"/>
          <w:p w14:paraId="5DFBEB24" w14:textId="3CA1EF91" w:rsidR="00AE2764" w:rsidRPr="00B211A0" w:rsidRDefault="00B211A0" w:rsidP="00AE2764">
            <w:pPr>
              <w:rPr>
                <w:i/>
                <w:iCs/>
              </w:rPr>
            </w:pPr>
            <w:r>
              <w:rPr>
                <w:b/>
                <w:bCs/>
              </w:rPr>
              <w:t xml:space="preserve">Mechanical: </w:t>
            </w:r>
            <w:r w:rsidRPr="00B211A0">
              <w:rPr>
                <w:i/>
                <w:iCs/>
                <w:sz w:val="22"/>
                <w:szCs w:val="22"/>
              </w:rPr>
              <w:t>(Rotating parts, pinch points, sharp edges)</w:t>
            </w:r>
          </w:p>
          <w:p w14:paraId="24789CA5" w14:textId="77777777" w:rsidR="00AE2764" w:rsidRDefault="00AE2764" w:rsidP="00AE2764"/>
          <w:p w14:paraId="67DA2C0C" w14:textId="77777777" w:rsidR="00B211A0" w:rsidRPr="00323C1B" w:rsidRDefault="00B211A0" w:rsidP="00AE2764"/>
          <w:p w14:paraId="421E343E" w14:textId="77777777" w:rsidR="00AE2764" w:rsidRPr="00323C1B" w:rsidRDefault="00AE2764" w:rsidP="00AE2764">
            <w:pPr>
              <w:pBdr>
                <w:top w:val="single" w:sz="12" w:space="1" w:color="auto"/>
                <w:bottom w:val="single" w:sz="12" w:space="1" w:color="auto"/>
              </w:pBdr>
            </w:pPr>
          </w:p>
          <w:p w14:paraId="1BC7013F" w14:textId="77777777" w:rsidR="00AE2764" w:rsidRPr="00323C1B" w:rsidRDefault="00AE2764" w:rsidP="00AE2764">
            <w:pPr>
              <w:pBdr>
                <w:bottom w:val="single" w:sz="12" w:space="1" w:color="auto"/>
                <w:between w:val="single" w:sz="12" w:space="1" w:color="auto"/>
              </w:pBdr>
            </w:pPr>
          </w:p>
          <w:p w14:paraId="1A85B0A9" w14:textId="77777777" w:rsidR="00AE2764" w:rsidRDefault="00AE2764" w:rsidP="00AE2764"/>
          <w:p w14:paraId="72EC1921" w14:textId="77777777" w:rsidR="00AE2764" w:rsidRDefault="00AE2764" w:rsidP="00AE2764"/>
          <w:p w14:paraId="3D9C3BA6" w14:textId="77777777" w:rsidR="00B211A0" w:rsidRPr="00323C1B" w:rsidRDefault="00B211A0" w:rsidP="00B211A0">
            <w:r w:rsidRPr="00AE2764">
              <w:rPr>
                <w:b/>
                <w:bCs/>
              </w:rPr>
              <w:t>Pressure:</w:t>
            </w:r>
            <w:r w:rsidRPr="00323C1B">
              <w:t xml:space="preserve"> </w:t>
            </w:r>
            <w:r w:rsidRPr="00B211A0">
              <w:rPr>
                <w:i/>
                <w:iCs/>
                <w:sz w:val="22"/>
                <w:szCs w:val="22"/>
              </w:rPr>
              <w:t>(stored energy, mechanical tension, explosions)</w:t>
            </w:r>
          </w:p>
          <w:p w14:paraId="39C2BA42" w14:textId="77777777" w:rsidR="00AE2764" w:rsidRDefault="00AE2764" w:rsidP="00AE2764"/>
          <w:p w14:paraId="0B3AC0F1" w14:textId="77777777" w:rsidR="00B211A0" w:rsidRPr="00323C1B" w:rsidRDefault="00B211A0" w:rsidP="00AE2764"/>
          <w:p w14:paraId="112CEDA1" w14:textId="77777777" w:rsidR="00AE2764" w:rsidRPr="00323C1B" w:rsidRDefault="00AE2764" w:rsidP="00AE2764">
            <w:pPr>
              <w:pBdr>
                <w:top w:val="single" w:sz="12" w:space="1" w:color="auto"/>
                <w:bottom w:val="single" w:sz="12" w:space="1" w:color="auto"/>
              </w:pBdr>
            </w:pPr>
          </w:p>
          <w:p w14:paraId="03A4E9AC" w14:textId="77777777" w:rsidR="00AE2764" w:rsidRPr="00323C1B" w:rsidRDefault="00AE2764" w:rsidP="00AE2764">
            <w:pPr>
              <w:pBdr>
                <w:bottom w:val="single" w:sz="12" w:space="1" w:color="auto"/>
                <w:between w:val="single" w:sz="12" w:space="1" w:color="auto"/>
              </w:pBdr>
            </w:pPr>
          </w:p>
          <w:p w14:paraId="4AE57F9E" w14:textId="46A2159C" w:rsidR="00AE2764" w:rsidRPr="00323C1B" w:rsidRDefault="00AE2764" w:rsidP="00AE2764"/>
        </w:tc>
      </w:tr>
    </w:tbl>
    <w:p w14:paraId="03198206" w14:textId="2AF446A2" w:rsidR="00867620" w:rsidRDefault="00867620" w:rsidP="0059764E">
      <w:pPr>
        <w:spacing w:after="0"/>
        <w:jc w:val="center"/>
        <w:rPr>
          <w:b/>
          <w:bCs/>
          <w:sz w:val="12"/>
          <w:szCs w:val="12"/>
        </w:rPr>
      </w:pPr>
    </w:p>
    <w:p w14:paraId="264EBD76" w14:textId="77777777" w:rsidR="0059764E" w:rsidRPr="0059764E" w:rsidRDefault="0059764E" w:rsidP="0059764E">
      <w:pPr>
        <w:spacing w:after="0"/>
        <w:jc w:val="center"/>
        <w:rPr>
          <w:b/>
          <w:bCs/>
          <w:sz w:val="12"/>
          <w:szCs w:val="12"/>
        </w:rPr>
      </w:pPr>
    </w:p>
    <w:p w14:paraId="428FD3FF" w14:textId="53638C48" w:rsidR="002346E8" w:rsidRPr="002346E8" w:rsidRDefault="002346E8" w:rsidP="00867620">
      <w:pPr>
        <w:jc w:val="center"/>
        <w:rPr>
          <w:b/>
          <w:bCs/>
          <w:sz w:val="12"/>
          <w:szCs w:val="12"/>
        </w:rPr>
      </w:pPr>
    </w:p>
    <w:tbl>
      <w:tblPr>
        <w:tblStyle w:val="TableGrid"/>
        <w:tblW w:w="15362" w:type="dxa"/>
        <w:tblInd w:w="-365" w:type="dxa"/>
        <w:tblLayout w:type="fixed"/>
        <w:tblLook w:val="04A0" w:firstRow="1" w:lastRow="0" w:firstColumn="1" w:lastColumn="0" w:noHBand="0" w:noVBand="1"/>
      </w:tblPr>
      <w:tblGrid>
        <w:gridCol w:w="2691"/>
        <w:gridCol w:w="1449"/>
        <w:gridCol w:w="1845"/>
        <w:gridCol w:w="495"/>
        <w:gridCol w:w="1170"/>
        <w:gridCol w:w="1663"/>
        <w:gridCol w:w="1757"/>
        <w:gridCol w:w="180"/>
        <w:gridCol w:w="1440"/>
        <w:gridCol w:w="450"/>
        <w:gridCol w:w="1080"/>
        <w:gridCol w:w="1136"/>
        <w:gridCol w:w="6"/>
      </w:tblGrid>
      <w:tr w:rsidR="00FF5BDC" w14:paraId="7790E352" w14:textId="1C727E56" w:rsidTr="00B211A0">
        <w:trPr>
          <w:trHeight w:val="294"/>
        </w:trPr>
        <w:tc>
          <w:tcPr>
            <w:tcW w:w="5985" w:type="dxa"/>
            <w:gridSpan w:val="3"/>
            <w:shd w:val="clear" w:color="auto" w:fill="387C2B"/>
          </w:tcPr>
          <w:p w14:paraId="79EF976B" w14:textId="70C3ADF9" w:rsidR="00FF5BDC" w:rsidRPr="002346E8" w:rsidRDefault="00FF5BDC" w:rsidP="00885930">
            <w:pPr>
              <w:jc w:val="center"/>
              <w:rPr>
                <w:b/>
                <w:bCs/>
                <w:color w:val="FFFFFF" w:themeColor="background1"/>
              </w:rPr>
            </w:pPr>
            <w:r w:rsidRPr="002346E8">
              <w:rPr>
                <w:b/>
                <w:bCs/>
                <w:color w:val="FFFFFF" w:themeColor="background1"/>
              </w:rPr>
              <w:lastRenderedPageBreak/>
              <w:t>PRIORITY INDEX</w:t>
            </w:r>
          </w:p>
        </w:tc>
        <w:tc>
          <w:tcPr>
            <w:tcW w:w="6705" w:type="dxa"/>
            <w:gridSpan w:val="6"/>
            <w:vMerge w:val="restart"/>
            <w:shd w:val="clear" w:color="auto" w:fill="387C2B"/>
            <w:vAlign w:val="center"/>
          </w:tcPr>
          <w:p w14:paraId="4CB85832" w14:textId="4E1DF4EA" w:rsidR="00FF5BDC" w:rsidRPr="00FF5BDC" w:rsidRDefault="00FF5BDC" w:rsidP="00FF5BDC">
            <w:pPr>
              <w:rPr>
                <w:b/>
                <w:bCs/>
                <w:sz w:val="22"/>
                <w:szCs w:val="22"/>
              </w:rPr>
            </w:pPr>
            <w:r w:rsidRPr="00E33D5C">
              <w:rPr>
                <w:b/>
                <w:bCs/>
                <w:color w:val="FFFFFF" w:themeColor="background1"/>
              </w:rPr>
              <w:t>Permits</w:t>
            </w:r>
            <w:r w:rsidR="00B211A0">
              <w:rPr>
                <w:b/>
                <w:bCs/>
                <w:color w:val="FFFFFF" w:themeColor="background1"/>
              </w:rPr>
              <w:t xml:space="preserve"> &amp; </w:t>
            </w:r>
            <w:r w:rsidRPr="00E33D5C">
              <w:rPr>
                <w:b/>
                <w:bCs/>
                <w:color w:val="FFFFFF" w:themeColor="background1"/>
              </w:rPr>
              <w:t>Plans:</w:t>
            </w:r>
          </w:p>
        </w:tc>
        <w:tc>
          <w:tcPr>
            <w:tcW w:w="2672" w:type="dxa"/>
            <w:gridSpan w:val="4"/>
            <w:vMerge w:val="restart"/>
          </w:tcPr>
          <w:p w14:paraId="14ACFF86" w14:textId="77777777" w:rsidR="00FF5BDC" w:rsidRDefault="00FF5BDC" w:rsidP="00FF5BDC">
            <w:pPr>
              <w:rPr>
                <w:b/>
                <w:bCs/>
                <w:sz w:val="22"/>
                <w:szCs w:val="22"/>
              </w:rPr>
            </w:pPr>
            <w:r w:rsidRPr="00FF5BDC">
              <w:rPr>
                <w:b/>
                <w:bCs/>
                <w:sz w:val="22"/>
                <w:szCs w:val="22"/>
              </w:rPr>
              <w:t>Performing Critical Tasks?</w:t>
            </w:r>
          </w:p>
          <w:p w14:paraId="6F656A21" w14:textId="4BD38561" w:rsidR="00FF5BDC" w:rsidRPr="00FF5BDC" w:rsidRDefault="00FF5BDC" w:rsidP="00FF5BDC">
            <w:pPr>
              <w:rPr>
                <w:b/>
                <w:bCs/>
                <w:sz w:val="22"/>
                <w:szCs w:val="22"/>
              </w:rPr>
            </w:pPr>
            <w:r w:rsidRPr="00FF5BDC">
              <w:rPr>
                <w:b/>
                <w:bCs/>
                <w:sz w:val="22"/>
                <w:szCs w:val="22"/>
              </w:rPr>
              <w:sym w:font="Wingdings" w:char="F06F"/>
            </w:r>
            <w:r w:rsidRPr="00FF5BDC">
              <w:rPr>
                <w:b/>
                <w:bCs/>
                <w:sz w:val="22"/>
                <w:szCs w:val="22"/>
              </w:rPr>
              <w:t xml:space="preserve"> Yes    </w:t>
            </w:r>
            <w:r w:rsidRPr="00FF5BDC">
              <w:rPr>
                <w:b/>
                <w:bCs/>
                <w:sz w:val="22"/>
                <w:szCs w:val="22"/>
              </w:rPr>
              <w:sym w:font="Wingdings" w:char="F06F"/>
            </w:r>
            <w:r w:rsidRPr="00FF5BDC">
              <w:rPr>
                <w:b/>
                <w:bCs/>
                <w:sz w:val="22"/>
                <w:szCs w:val="22"/>
              </w:rPr>
              <w:t xml:space="preserve"> No</w:t>
            </w:r>
          </w:p>
        </w:tc>
      </w:tr>
      <w:tr w:rsidR="00FF5BDC" w14:paraId="7B314D47" w14:textId="77777777" w:rsidTr="00B211A0">
        <w:trPr>
          <w:trHeight w:val="294"/>
        </w:trPr>
        <w:tc>
          <w:tcPr>
            <w:tcW w:w="2691" w:type="dxa"/>
            <w:shd w:val="clear" w:color="auto" w:fill="387C2B"/>
          </w:tcPr>
          <w:p w14:paraId="7658C87B" w14:textId="376E85CD" w:rsidR="00FF5BDC" w:rsidRPr="002346E8" w:rsidRDefault="00FF5BDC" w:rsidP="00FF5BDC">
            <w:pPr>
              <w:jc w:val="center"/>
              <w:rPr>
                <w:b/>
                <w:bCs/>
                <w:color w:val="FFFFFF" w:themeColor="background1"/>
              </w:rPr>
            </w:pPr>
            <w:r w:rsidRPr="002346E8">
              <w:rPr>
                <w:b/>
                <w:bCs/>
                <w:color w:val="FFFFFF" w:themeColor="background1"/>
              </w:rPr>
              <w:t>Probability</w:t>
            </w:r>
          </w:p>
        </w:tc>
        <w:tc>
          <w:tcPr>
            <w:tcW w:w="3294" w:type="dxa"/>
            <w:gridSpan w:val="2"/>
            <w:shd w:val="clear" w:color="auto" w:fill="387C2B"/>
          </w:tcPr>
          <w:p w14:paraId="7A15F7EB" w14:textId="260FD920" w:rsidR="00FF5BDC" w:rsidRPr="002346E8" w:rsidRDefault="00FF5BDC" w:rsidP="00FF5BDC">
            <w:pPr>
              <w:jc w:val="center"/>
              <w:rPr>
                <w:b/>
                <w:bCs/>
                <w:color w:val="FFFFFF" w:themeColor="background1"/>
              </w:rPr>
            </w:pPr>
            <w:r w:rsidRPr="002346E8">
              <w:rPr>
                <w:b/>
                <w:bCs/>
                <w:color w:val="FFFFFF" w:themeColor="background1"/>
              </w:rPr>
              <w:t>Severity</w:t>
            </w:r>
          </w:p>
        </w:tc>
        <w:tc>
          <w:tcPr>
            <w:tcW w:w="6705" w:type="dxa"/>
            <w:gridSpan w:val="6"/>
            <w:vMerge/>
            <w:shd w:val="clear" w:color="auto" w:fill="387C2B"/>
          </w:tcPr>
          <w:p w14:paraId="37D4E4CA" w14:textId="77777777" w:rsidR="00FF5BDC" w:rsidRPr="00FF5BDC" w:rsidRDefault="00FF5BDC" w:rsidP="00FF5BDC">
            <w:pPr>
              <w:rPr>
                <w:b/>
                <w:bCs/>
                <w:sz w:val="22"/>
                <w:szCs w:val="22"/>
              </w:rPr>
            </w:pPr>
          </w:p>
        </w:tc>
        <w:tc>
          <w:tcPr>
            <w:tcW w:w="2672" w:type="dxa"/>
            <w:gridSpan w:val="4"/>
            <w:vMerge/>
          </w:tcPr>
          <w:p w14:paraId="7D59DAF1" w14:textId="77777777" w:rsidR="00FF5BDC" w:rsidRPr="00FF5BDC" w:rsidRDefault="00FF5BDC" w:rsidP="00FF5BDC">
            <w:pPr>
              <w:rPr>
                <w:b/>
                <w:bCs/>
                <w:sz w:val="22"/>
                <w:szCs w:val="22"/>
              </w:rPr>
            </w:pPr>
          </w:p>
        </w:tc>
      </w:tr>
      <w:tr w:rsidR="00FF5BDC" w14:paraId="0B27AFB5" w14:textId="20A5595E" w:rsidTr="00B211A0">
        <w:trPr>
          <w:gridAfter w:val="1"/>
          <w:wAfter w:w="6" w:type="dxa"/>
        </w:trPr>
        <w:tc>
          <w:tcPr>
            <w:tcW w:w="2691" w:type="dxa"/>
          </w:tcPr>
          <w:p w14:paraId="0C6DBFF2" w14:textId="77777777" w:rsidR="00FF5BDC" w:rsidRPr="00911836" w:rsidRDefault="00FF5BDC" w:rsidP="00FF5BDC">
            <w:pPr>
              <w:pStyle w:val="ListParagraph"/>
              <w:numPr>
                <w:ilvl w:val="0"/>
                <w:numId w:val="1"/>
              </w:numPr>
            </w:pPr>
            <w:r w:rsidRPr="00911836">
              <w:t>Very Likely</w:t>
            </w:r>
          </w:p>
        </w:tc>
        <w:tc>
          <w:tcPr>
            <w:tcW w:w="3294" w:type="dxa"/>
            <w:gridSpan w:val="2"/>
          </w:tcPr>
          <w:p w14:paraId="696963D4" w14:textId="77777777" w:rsidR="00FF5BDC" w:rsidRPr="00911836" w:rsidRDefault="00FF5BDC" w:rsidP="00B211A0">
            <w:pPr>
              <w:pStyle w:val="ListParagraph"/>
              <w:numPr>
                <w:ilvl w:val="0"/>
                <w:numId w:val="2"/>
              </w:numPr>
              <w:ind w:left="534"/>
            </w:pPr>
            <w:r w:rsidRPr="00911836">
              <w:t>Major Incident/Fatality</w:t>
            </w:r>
          </w:p>
        </w:tc>
        <w:tc>
          <w:tcPr>
            <w:tcW w:w="3328" w:type="dxa"/>
            <w:gridSpan w:val="3"/>
          </w:tcPr>
          <w:p w14:paraId="20358402" w14:textId="0E15F8DB" w:rsidR="00FF5BDC" w:rsidRPr="00FF5BDC" w:rsidRDefault="00FF5BDC" w:rsidP="00FF5BDC">
            <w:pPr>
              <w:rPr>
                <w:sz w:val="22"/>
                <w:szCs w:val="22"/>
              </w:rPr>
            </w:pPr>
            <w:r w:rsidRPr="00FF5BDC">
              <w:rPr>
                <w:sz w:val="22"/>
                <w:szCs w:val="22"/>
              </w:rPr>
              <w:sym w:font="Wingdings" w:char="F06F"/>
            </w:r>
            <w:r w:rsidRPr="00FF5BDC">
              <w:rPr>
                <w:sz w:val="22"/>
                <w:szCs w:val="22"/>
              </w:rPr>
              <w:t xml:space="preserve"> Fall Protection Plan</w:t>
            </w:r>
            <w:r w:rsidR="00F71C49">
              <w:rPr>
                <w:sz w:val="22"/>
                <w:szCs w:val="22"/>
              </w:rPr>
              <w:t xml:space="preserve"> </w:t>
            </w:r>
          </w:p>
        </w:tc>
        <w:tc>
          <w:tcPr>
            <w:tcW w:w="3377" w:type="dxa"/>
            <w:gridSpan w:val="3"/>
          </w:tcPr>
          <w:p w14:paraId="7480C4AB" w14:textId="2E3D0DDC" w:rsidR="00FF5BDC" w:rsidRPr="00FF5BDC" w:rsidRDefault="00FF5BDC" w:rsidP="00FF5BDC">
            <w:pPr>
              <w:rPr>
                <w:sz w:val="22"/>
                <w:szCs w:val="22"/>
              </w:rPr>
            </w:pPr>
            <w:r w:rsidRPr="00FF5BDC">
              <w:rPr>
                <w:sz w:val="22"/>
                <w:szCs w:val="22"/>
              </w:rPr>
              <w:sym w:font="Wingdings" w:char="F06F"/>
            </w:r>
            <w:r w:rsidRPr="00FF5BDC">
              <w:rPr>
                <w:sz w:val="22"/>
                <w:szCs w:val="22"/>
              </w:rPr>
              <w:t xml:space="preserve"> Lockout/</w:t>
            </w:r>
            <w:r w:rsidR="00B211A0">
              <w:rPr>
                <w:sz w:val="22"/>
                <w:szCs w:val="22"/>
              </w:rPr>
              <w:t>T</w:t>
            </w:r>
            <w:r w:rsidRPr="00FF5BDC">
              <w:rPr>
                <w:sz w:val="22"/>
                <w:szCs w:val="22"/>
              </w:rPr>
              <w:t>agout Permit</w:t>
            </w:r>
          </w:p>
        </w:tc>
        <w:tc>
          <w:tcPr>
            <w:tcW w:w="2666" w:type="dxa"/>
            <w:gridSpan w:val="3"/>
            <w:vMerge w:val="restart"/>
          </w:tcPr>
          <w:p w14:paraId="5C7018C8" w14:textId="77777777" w:rsidR="00FF5BDC" w:rsidRPr="00FF5BDC" w:rsidRDefault="00FF5BDC" w:rsidP="00FF5BDC">
            <w:pPr>
              <w:rPr>
                <w:b/>
                <w:bCs/>
                <w:sz w:val="22"/>
                <w:szCs w:val="22"/>
              </w:rPr>
            </w:pPr>
            <w:r w:rsidRPr="00FF5BDC">
              <w:rPr>
                <w:b/>
                <w:bCs/>
                <w:sz w:val="22"/>
                <w:szCs w:val="22"/>
              </w:rPr>
              <w:t>SWP/SJP Reviewed:</w:t>
            </w:r>
          </w:p>
          <w:p w14:paraId="53739FC6" w14:textId="77777777" w:rsidR="00FF5BDC" w:rsidRPr="00FF5BDC" w:rsidRDefault="00FF5BDC" w:rsidP="00FF5BDC">
            <w:pPr>
              <w:rPr>
                <w:b/>
                <w:bCs/>
                <w:sz w:val="22"/>
                <w:szCs w:val="22"/>
              </w:rPr>
            </w:pPr>
          </w:p>
          <w:p w14:paraId="02623BDA" w14:textId="42225A3A" w:rsidR="00FF5BDC" w:rsidRPr="00FF5BDC" w:rsidRDefault="00FF5BDC" w:rsidP="00FF5BDC">
            <w:pPr>
              <w:rPr>
                <w:sz w:val="22"/>
                <w:szCs w:val="22"/>
              </w:rPr>
            </w:pPr>
          </w:p>
        </w:tc>
      </w:tr>
      <w:tr w:rsidR="00FF5BDC" w14:paraId="345F56D5" w14:textId="0D9EBF5D" w:rsidTr="00B211A0">
        <w:trPr>
          <w:gridAfter w:val="1"/>
          <w:wAfter w:w="6" w:type="dxa"/>
        </w:trPr>
        <w:tc>
          <w:tcPr>
            <w:tcW w:w="2691" w:type="dxa"/>
          </w:tcPr>
          <w:p w14:paraId="0C8C779E" w14:textId="77777777" w:rsidR="00FF5BDC" w:rsidRPr="00911836" w:rsidRDefault="00FF5BDC" w:rsidP="00FF5BDC">
            <w:pPr>
              <w:pStyle w:val="ListParagraph"/>
              <w:numPr>
                <w:ilvl w:val="0"/>
                <w:numId w:val="1"/>
              </w:numPr>
            </w:pPr>
            <w:r w:rsidRPr="00911836">
              <w:t>Possible/Likely</w:t>
            </w:r>
          </w:p>
        </w:tc>
        <w:tc>
          <w:tcPr>
            <w:tcW w:w="3294" w:type="dxa"/>
            <w:gridSpan w:val="2"/>
          </w:tcPr>
          <w:p w14:paraId="03D5991B" w14:textId="77777777" w:rsidR="00FF5BDC" w:rsidRPr="00911836" w:rsidRDefault="00FF5BDC" w:rsidP="00B211A0">
            <w:pPr>
              <w:pStyle w:val="ListParagraph"/>
              <w:numPr>
                <w:ilvl w:val="0"/>
                <w:numId w:val="2"/>
              </w:numPr>
              <w:ind w:left="534"/>
            </w:pPr>
            <w:r w:rsidRPr="00911836">
              <w:t>Medical Aid/Lost Time</w:t>
            </w:r>
          </w:p>
        </w:tc>
        <w:tc>
          <w:tcPr>
            <w:tcW w:w="3328" w:type="dxa"/>
            <w:gridSpan w:val="3"/>
          </w:tcPr>
          <w:p w14:paraId="2931736E" w14:textId="7BF8A114" w:rsidR="00FF5BDC" w:rsidRPr="00FF5BDC" w:rsidRDefault="00FF5BDC" w:rsidP="00FF5BDC">
            <w:pPr>
              <w:rPr>
                <w:sz w:val="22"/>
                <w:szCs w:val="22"/>
              </w:rPr>
            </w:pPr>
            <w:r w:rsidRPr="00FF5BDC">
              <w:rPr>
                <w:sz w:val="22"/>
                <w:szCs w:val="22"/>
              </w:rPr>
              <w:sym w:font="Wingdings" w:char="F06F"/>
            </w:r>
            <w:r w:rsidRPr="00FF5BDC">
              <w:rPr>
                <w:sz w:val="22"/>
                <w:szCs w:val="22"/>
              </w:rPr>
              <w:t xml:space="preserve"> Critical </w:t>
            </w:r>
            <w:r w:rsidR="00B211A0">
              <w:rPr>
                <w:sz w:val="22"/>
                <w:szCs w:val="22"/>
              </w:rPr>
              <w:t>L</w:t>
            </w:r>
            <w:r w:rsidRPr="00FF5BDC">
              <w:rPr>
                <w:sz w:val="22"/>
                <w:szCs w:val="22"/>
              </w:rPr>
              <w:t xml:space="preserve">ift </w:t>
            </w:r>
            <w:r w:rsidR="00B211A0">
              <w:rPr>
                <w:sz w:val="22"/>
                <w:szCs w:val="22"/>
              </w:rPr>
              <w:t>P</w:t>
            </w:r>
            <w:r w:rsidRPr="00FF5BDC">
              <w:rPr>
                <w:sz w:val="22"/>
                <w:szCs w:val="22"/>
              </w:rPr>
              <w:t>lan</w:t>
            </w:r>
          </w:p>
        </w:tc>
        <w:tc>
          <w:tcPr>
            <w:tcW w:w="3377" w:type="dxa"/>
            <w:gridSpan w:val="3"/>
          </w:tcPr>
          <w:p w14:paraId="7ACEB8F7" w14:textId="77A824DB" w:rsidR="00FF5BDC" w:rsidRPr="00FF5BDC" w:rsidRDefault="00FF5BDC" w:rsidP="00FF5BDC">
            <w:pPr>
              <w:rPr>
                <w:sz w:val="22"/>
                <w:szCs w:val="22"/>
              </w:rPr>
            </w:pPr>
            <w:r w:rsidRPr="00FF5BDC">
              <w:rPr>
                <w:sz w:val="22"/>
                <w:szCs w:val="22"/>
              </w:rPr>
              <w:sym w:font="Wingdings" w:char="F06F"/>
            </w:r>
            <w:r w:rsidRPr="00FF5BDC">
              <w:rPr>
                <w:sz w:val="22"/>
                <w:szCs w:val="22"/>
              </w:rPr>
              <w:t xml:space="preserve"> </w:t>
            </w:r>
            <w:proofErr w:type="spellStart"/>
            <w:r w:rsidRPr="00FF5BDC">
              <w:rPr>
                <w:sz w:val="22"/>
                <w:szCs w:val="22"/>
              </w:rPr>
              <w:t>Hotwork</w:t>
            </w:r>
            <w:proofErr w:type="spellEnd"/>
            <w:r w:rsidRPr="00FF5BDC">
              <w:rPr>
                <w:sz w:val="22"/>
                <w:szCs w:val="22"/>
              </w:rPr>
              <w:t xml:space="preserve"> Permit</w:t>
            </w:r>
          </w:p>
        </w:tc>
        <w:tc>
          <w:tcPr>
            <w:tcW w:w="2666" w:type="dxa"/>
            <w:gridSpan w:val="3"/>
            <w:vMerge/>
          </w:tcPr>
          <w:p w14:paraId="1E2009DD" w14:textId="7FF83C09" w:rsidR="00FF5BDC" w:rsidRPr="00FF5BDC" w:rsidRDefault="00FF5BDC" w:rsidP="00FF5BDC">
            <w:pPr>
              <w:rPr>
                <w:b/>
                <w:bCs/>
                <w:sz w:val="22"/>
                <w:szCs w:val="22"/>
              </w:rPr>
            </w:pPr>
          </w:p>
        </w:tc>
      </w:tr>
      <w:tr w:rsidR="00FF5BDC" w14:paraId="2A308FEC" w14:textId="4E271ACE" w:rsidTr="00B211A0">
        <w:trPr>
          <w:gridAfter w:val="1"/>
          <w:wAfter w:w="6" w:type="dxa"/>
        </w:trPr>
        <w:tc>
          <w:tcPr>
            <w:tcW w:w="2691" w:type="dxa"/>
          </w:tcPr>
          <w:p w14:paraId="489301CB" w14:textId="77777777" w:rsidR="00FF5BDC" w:rsidRPr="00911836" w:rsidRDefault="00FF5BDC" w:rsidP="00FF5BDC">
            <w:pPr>
              <w:pStyle w:val="ListParagraph"/>
              <w:numPr>
                <w:ilvl w:val="0"/>
                <w:numId w:val="1"/>
              </w:numPr>
            </w:pPr>
            <w:r w:rsidRPr="00911836">
              <w:t>Unlikely</w:t>
            </w:r>
          </w:p>
        </w:tc>
        <w:tc>
          <w:tcPr>
            <w:tcW w:w="3294" w:type="dxa"/>
            <w:gridSpan w:val="2"/>
          </w:tcPr>
          <w:p w14:paraId="4AB8AF79" w14:textId="00F3B9FA" w:rsidR="00FF5BDC" w:rsidRPr="00911836" w:rsidRDefault="00FF5BDC" w:rsidP="00B211A0">
            <w:pPr>
              <w:pStyle w:val="ListParagraph"/>
              <w:numPr>
                <w:ilvl w:val="0"/>
                <w:numId w:val="3"/>
              </w:numPr>
              <w:ind w:left="534"/>
            </w:pPr>
            <w:r w:rsidRPr="00911836">
              <w:t>First Aid/Near Miss</w:t>
            </w:r>
          </w:p>
        </w:tc>
        <w:tc>
          <w:tcPr>
            <w:tcW w:w="3328" w:type="dxa"/>
            <w:gridSpan w:val="3"/>
          </w:tcPr>
          <w:p w14:paraId="7348F761" w14:textId="0C486CF6" w:rsidR="00FF5BDC" w:rsidRPr="00FF5BDC" w:rsidRDefault="00FF5BDC" w:rsidP="00FF5BDC">
            <w:pPr>
              <w:rPr>
                <w:sz w:val="22"/>
                <w:szCs w:val="22"/>
              </w:rPr>
            </w:pPr>
            <w:r w:rsidRPr="00FF5BDC">
              <w:rPr>
                <w:sz w:val="22"/>
                <w:szCs w:val="22"/>
              </w:rPr>
              <w:sym w:font="Wingdings" w:char="F06F"/>
            </w:r>
            <w:r w:rsidRPr="00FF5BDC">
              <w:rPr>
                <w:sz w:val="22"/>
                <w:szCs w:val="22"/>
              </w:rPr>
              <w:t xml:space="preserve"> Confine</w:t>
            </w:r>
            <w:r w:rsidR="0059764E">
              <w:rPr>
                <w:sz w:val="22"/>
                <w:szCs w:val="22"/>
              </w:rPr>
              <w:t>d</w:t>
            </w:r>
            <w:r w:rsidRPr="00FF5BDC">
              <w:rPr>
                <w:sz w:val="22"/>
                <w:szCs w:val="22"/>
              </w:rPr>
              <w:t xml:space="preserve"> Space Permit </w:t>
            </w:r>
          </w:p>
        </w:tc>
        <w:tc>
          <w:tcPr>
            <w:tcW w:w="3377" w:type="dxa"/>
            <w:gridSpan w:val="3"/>
          </w:tcPr>
          <w:p w14:paraId="37A9F78A" w14:textId="168B1D6A" w:rsidR="00FF5BDC" w:rsidRPr="00FF5BDC" w:rsidRDefault="00FF5BDC" w:rsidP="00FF5BDC">
            <w:pPr>
              <w:rPr>
                <w:sz w:val="22"/>
                <w:szCs w:val="22"/>
              </w:rPr>
            </w:pPr>
            <w:r w:rsidRPr="00FF5BDC">
              <w:rPr>
                <w:sz w:val="22"/>
                <w:szCs w:val="22"/>
              </w:rPr>
              <w:sym w:font="Wingdings" w:char="F06F"/>
            </w:r>
            <w:r w:rsidRPr="00FF5BDC">
              <w:rPr>
                <w:sz w:val="22"/>
                <w:szCs w:val="22"/>
              </w:rPr>
              <w:t xml:space="preserve"> Scaffold Inspected</w:t>
            </w:r>
          </w:p>
        </w:tc>
        <w:tc>
          <w:tcPr>
            <w:tcW w:w="2666" w:type="dxa"/>
            <w:gridSpan w:val="3"/>
            <w:vMerge/>
          </w:tcPr>
          <w:p w14:paraId="4D3C4187" w14:textId="77777777" w:rsidR="00FF5BDC" w:rsidRPr="00FF5BDC" w:rsidRDefault="00FF5BDC" w:rsidP="00FF5BDC"/>
        </w:tc>
      </w:tr>
      <w:tr w:rsidR="00FF5BDC" w14:paraId="4F4E7F04" w14:textId="77777777" w:rsidTr="00B211A0">
        <w:tc>
          <w:tcPr>
            <w:tcW w:w="15362" w:type="dxa"/>
            <w:gridSpan w:val="13"/>
          </w:tcPr>
          <w:p w14:paraId="620E07CF" w14:textId="7CBA8E3B" w:rsidR="00FF5BDC" w:rsidRPr="00911836" w:rsidRDefault="00FF5BDC" w:rsidP="00185E59">
            <w:pPr>
              <w:spacing w:before="120" w:after="120"/>
              <w:jc w:val="center"/>
            </w:pPr>
            <w:r>
              <w:t>Identify and prioritize the hazards below according to Severity and Probability using a combined risk rating</w:t>
            </w:r>
            <w:r w:rsidR="00F71C49">
              <w:t xml:space="preserve">, </w:t>
            </w:r>
            <w:r>
              <w:t>i.e.</w:t>
            </w:r>
            <w:r w:rsidR="00F71C49">
              <w:t>)</w:t>
            </w:r>
            <w:r>
              <w:t xml:space="preserve"> 1A, 2C, etc</w:t>
            </w:r>
            <w:r w:rsidR="00F71C49">
              <w:t>.</w:t>
            </w:r>
          </w:p>
        </w:tc>
      </w:tr>
      <w:tr w:rsidR="00FF5BDC" w14:paraId="233FDBC7" w14:textId="77777777" w:rsidTr="00F71C49">
        <w:trPr>
          <w:gridAfter w:val="1"/>
          <w:wAfter w:w="6" w:type="dxa"/>
          <w:trHeight w:val="548"/>
        </w:trPr>
        <w:tc>
          <w:tcPr>
            <w:tcW w:w="2691" w:type="dxa"/>
            <w:vMerge w:val="restart"/>
            <w:shd w:val="clear" w:color="auto" w:fill="387C2B"/>
          </w:tcPr>
          <w:p w14:paraId="5D42CD6D" w14:textId="18F466DE" w:rsidR="00FF5BDC" w:rsidRPr="002346E8" w:rsidRDefault="00FF5BDC" w:rsidP="00FF5BDC">
            <w:pPr>
              <w:jc w:val="center"/>
              <w:rPr>
                <w:b/>
                <w:bCs/>
                <w:color w:val="FFFFFF" w:themeColor="background1"/>
              </w:rPr>
            </w:pPr>
            <w:r w:rsidRPr="002346E8">
              <w:rPr>
                <w:b/>
                <w:bCs/>
                <w:color w:val="FFFFFF" w:themeColor="background1"/>
              </w:rPr>
              <w:t xml:space="preserve">Tasks </w:t>
            </w:r>
          </w:p>
        </w:tc>
        <w:tc>
          <w:tcPr>
            <w:tcW w:w="3789" w:type="dxa"/>
            <w:gridSpan w:val="3"/>
            <w:vMerge w:val="restart"/>
            <w:shd w:val="clear" w:color="auto" w:fill="387C2B"/>
          </w:tcPr>
          <w:p w14:paraId="01D739A9" w14:textId="77777777" w:rsidR="00FF5BDC" w:rsidRPr="002346E8" w:rsidRDefault="00FF5BDC" w:rsidP="00FF5BDC">
            <w:pPr>
              <w:jc w:val="center"/>
              <w:rPr>
                <w:b/>
                <w:bCs/>
                <w:color w:val="FFFFFF" w:themeColor="background1"/>
              </w:rPr>
            </w:pPr>
            <w:r w:rsidRPr="002346E8">
              <w:rPr>
                <w:b/>
                <w:bCs/>
                <w:color w:val="FFFFFF" w:themeColor="background1"/>
              </w:rPr>
              <w:t xml:space="preserve">Hazards </w:t>
            </w:r>
          </w:p>
          <w:p w14:paraId="66CFB83F" w14:textId="312A732F" w:rsidR="00FF5BDC" w:rsidRPr="002346E8" w:rsidRDefault="00FF5BDC" w:rsidP="00FF5BDC">
            <w:pPr>
              <w:jc w:val="center"/>
              <w:rPr>
                <w:b/>
                <w:bCs/>
                <w:color w:val="FFFFFF" w:themeColor="background1"/>
              </w:rPr>
            </w:pPr>
            <w:r w:rsidRPr="002346E8">
              <w:rPr>
                <w:color w:val="FFFFFF" w:themeColor="background1"/>
              </w:rPr>
              <w:t>(</w:t>
            </w:r>
            <w:r w:rsidR="00E32AA8">
              <w:rPr>
                <w:color w:val="FFFFFF" w:themeColor="background1"/>
              </w:rPr>
              <w:t>E</w:t>
            </w:r>
            <w:r w:rsidRPr="002346E8">
              <w:rPr>
                <w:color w:val="FFFFFF" w:themeColor="background1"/>
              </w:rPr>
              <w:t>xisting &amp; Potential)</w:t>
            </w:r>
          </w:p>
        </w:tc>
        <w:tc>
          <w:tcPr>
            <w:tcW w:w="1170" w:type="dxa"/>
            <w:vMerge w:val="restart"/>
            <w:shd w:val="clear" w:color="auto" w:fill="387C2B"/>
          </w:tcPr>
          <w:p w14:paraId="49DC2712" w14:textId="1784434A" w:rsidR="00FF5BDC" w:rsidRPr="002346E8" w:rsidRDefault="00FF5BDC" w:rsidP="00FF5BDC">
            <w:pPr>
              <w:jc w:val="center"/>
              <w:rPr>
                <w:b/>
                <w:bCs/>
                <w:color w:val="FFFFFF" w:themeColor="background1"/>
              </w:rPr>
            </w:pPr>
            <w:r w:rsidRPr="002346E8">
              <w:rPr>
                <w:b/>
                <w:bCs/>
                <w:color w:val="FFFFFF" w:themeColor="background1"/>
              </w:rPr>
              <w:t>Priority Ranking</w:t>
            </w:r>
          </w:p>
        </w:tc>
        <w:tc>
          <w:tcPr>
            <w:tcW w:w="3420" w:type="dxa"/>
            <w:gridSpan w:val="2"/>
            <w:vMerge w:val="restart"/>
            <w:shd w:val="clear" w:color="auto" w:fill="387C2B"/>
          </w:tcPr>
          <w:p w14:paraId="5FC93BD3" w14:textId="77777777" w:rsidR="00FF5BDC" w:rsidRDefault="00FF5BDC" w:rsidP="00FF5BDC">
            <w:pPr>
              <w:jc w:val="center"/>
              <w:rPr>
                <w:b/>
                <w:bCs/>
                <w:color w:val="FFFFFF" w:themeColor="background1"/>
              </w:rPr>
            </w:pPr>
            <w:r w:rsidRPr="002346E8">
              <w:rPr>
                <w:b/>
                <w:bCs/>
                <w:color w:val="FFFFFF" w:themeColor="background1"/>
              </w:rPr>
              <w:t>Control Required</w:t>
            </w:r>
          </w:p>
          <w:p w14:paraId="1DD3C3BE" w14:textId="06B01F6A" w:rsidR="00B211A0" w:rsidRPr="00B211A0" w:rsidRDefault="00B211A0" w:rsidP="00FF5BDC">
            <w:pPr>
              <w:jc w:val="center"/>
              <w:rPr>
                <w:color w:val="FFFFFF" w:themeColor="background1"/>
                <w:sz w:val="22"/>
                <w:szCs w:val="22"/>
              </w:rPr>
            </w:pPr>
            <w:r w:rsidRPr="00B211A0">
              <w:rPr>
                <w:color w:val="FFFFFF" w:themeColor="background1"/>
                <w:sz w:val="22"/>
                <w:szCs w:val="22"/>
              </w:rPr>
              <w:t>(Provide description)</w:t>
            </w:r>
          </w:p>
        </w:tc>
        <w:tc>
          <w:tcPr>
            <w:tcW w:w="2070" w:type="dxa"/>
            <w:gridSpan w:val="3"/>
            <w:vMerge w:val="restart"/>
            <w:shd w:val="clear" w:color="auto" w:fill="387C2B"/>
          </w:tcPr>
          <w:p w14:paraId="60092092" w14:textId="23B88E7D" w:rsidR="00FF5BDC" w:rsidRPr="002346E8" w:rsidRDefault="00FF5BDC" w:rsidP="00FF5BDC">
            <w:pPr>
              <w:jc w:val="center"/>
              <w:rPr>
                <w:b/>
                <w:bCs/>
                <w:color w:val="FFFFFF" w:themeColor="background1"/>
              </w:rPr>
            </w:pPr>
            <w:r w:rsidRPr="002346E8">
              <w:rPr>
                <w:b/>
                <w:bCs/>
                <w:color w:val="FFFFFF" w:themeColor="background1"/>
              </w:rPr>
              <w:t>Person Implementing Control</w:t>
            </w:r>
          </w:p>
        </w:tc>
        <w:tc>
          <w:tcPr>
            <w:tcW w:w="2216" w:type="dxa"/>
            <w:gridSpan w:val="2"/>
            <w:shd w:val="clear" w:color="auto" w:fill="387C2B"/>
          </w:tcPr>
          <w:p w14:paraId="23B649F4" w14:textId="1AA40589" w:rsidR="00FF5BDC" w:rsidRPr="002346E8" w:rsidRDefault="00FF5BDC" w:rsidP="00FF5BDC">
            <w:pPr>
              <w:jc w:val="center"/>
              <w:rPr>
                <w:b/>
                <w:bCs/>
                <w:color w:val="FFFFFF" w:themeColor="background1"/>
              </w:rPr>
            </w:pPr>
            <w:r w:rsidRPr="002346E8">
              <w:rPr>
                <w:b/>
                <w:bCs/>
                <w:color w:val="FFFFFF" w:themeColor="background1"/>
              </w:rPr>
              <w:t>Completed</w:t>
            </w:r>
          </w:p>
        </w:tc>
      </w:tr>
      <w:tr w:rsidR="00E33D5C" w14:paraId="30E1B186" w14:textId="77777777" w:rsidTr="00F71C49">
        <w:trPr>
          <w:gridAfter w:val="1"/>
          <w:wAfter w:w="6" w:type="dxa"/>
          <w:trHeight w:val="305"/>
        </w:trPr>
        <w:tc>
          <w:tcPr>
            <w:tcW w:w="2691" w:type="dxa"/>
            <w:vMerge/>
            <w:shd w:val="clear" w:color="auto" w:fill="387C2B"/>
          </w:tcPr>
          <w:p w14:paraId="7E2C8795" w14:textId="77777777" w:rsidR="00FF5BDC" w:rsidRPr="002346E8" w:rsidRDefault="00FF5BDC" w:rsidP="00FF5BDC">
            <w:pPr>
              <w:jc w:val="center"/>
              <w:rPr>
                <w:b/>
                <w:bCs/>
                <w:color w:val="FFFFFF" w:themeColor="background1"/>
              </w:rPr>
            </w:pPr>
          </w:p>
        </w:tc>
        <w:tc>
          <w:tcPr>
            <w:tcW w:w="3789" w:type="dxa"/>
            <w:gridSpan w:val="3"/>
            <w:vMerge/>
            <w:shd w:val="clear" w:color="auto" w:fill="387C2B"/>
          </w:tcPr>
          <w:p w14:paraId="0D5A5CDD" w14:textId="77777777" w:rsidR="00FF5BDC" w:rsidRPr="002346E8" w:rsidRDefault="00FF5BDC" w:rsidP="00FF5BDC">
            <w:pPr>
              <w:jc w:val="center"/>
              <w:rPr>
                <w:b/>
                <w:bCs/>
                <w:color w:val="FFFFFF" w:themeColor="background1"/>
              </w:rPr>
            </w:pPr>
          </w:p>
        </w:tc>
        <w:tc>
          <w:tcPr>
            <w:tcW w:w="1170" w:type="dxa"/>
            <w:vMerge/>
            <w:shd w:val="clear" w:color="auto" w:fill="387C2B"/>
          </w:tcPr>
          <w:p w14:paraId="5EA935F8" w14:textId="77777777" w:rsidR="00FF5BDC" w:rsidRPr="002346E8" w:rsidRDefault="00FF5BDC" w:rsidP="00FF5BDC">
            <w:pPr>
              <w:jc w:val="center"/>
              <w:rPr>
                <w:b/>
                <w:bCs/>
                <w:color w:val="FFFFFF" w:themeColor="background1"/>
              </w:rPr>
            </w:pPr>
          </w:p>
        </w:tc>
        <w:tc>
          <w:tcPr>
            <w:tcW w:w="3420" w:type="dxa"/>
            <w:gridSpan w:val="2"/>
            <w:vMerge/>
            <w:shd w:val="clear" w:color="auto" w:fill="387C2B"/>
          </w:tcPr>
          <w:p w14:paraId="1C8840F7" w14:textId="77777777" w:rsidR="00FF5BDC" w:rsidRPr="002346E8" w:rsidRDefault="00FF5BDC" w:rsidP="00FF5BDC">
            <w:pPr>
              <w:jc w:val="center"/>
              <w:rPr>
                <w:b/>
                <w:bCs/>
                <w:color w:val="FFFFFF" w:themeColor="background1"/>
              </w:rPr>
            </w:pPr>
          </w:p>
        </w:tc>
        <w:tc>
          <w:tcPr>
            <w:tcW w:w="2070" w:type="dxa"/>
            <w:gridSpan w:val="3"/>
            <w:vMerge/>
            <w:shd w:val="clear" w:color="auto" w:fill="387C2B"/>
          </w:tcPr>
          <w:p w14:paraId="3230FD5A" w14:textId="77777777" w:rsidR="00FF5BDC" w:rsidRPr="002346E8" w:rsidRDefault="00FF5BDC" w:rsidP="00FF5BDC">
            <w:pPr>
              <w:jc w:val="center"/>
              <w:rPr>
                <w:b/>
                <w:bCs/>
                <w:color w:val="FFFFFF" w:themeColor="background1"/>
              </w:rPr>
            </w:pPr>
          </w:p>
        </w:tc>
        <w:tc>
          <w:tcPr>
            <w:tcW w:w="1080" w:type="dxa"/>
            <w:shd w:val="clear" w:color="auto" w:fill="387C2B"/>
          </w:tcPr>
          <w:p w14:paraId="6FF92715" w14:textId="0BE24374" w:rsidR="00FF5BDC" w:rsidRPr="002346E8" w:rsidRDefault="00FF5BDC" w:rsidP="00FF5BDC">
            <w:pPr>
              <w:jc w:val="center"/>
              <w:rPr>
                <w:b/>
                <w:bCs/>
                <w:color w:val="FFFFFF" w:themeColor="background1"/>
              </w:rPr>
            </w:pPr>
            <w:r w:rsidRPr="002346E8">
              <w:rPr>
                <w:b/>
                <w:bCs/>
                <w:color w:val="FFFFFF" w:themeColor="background1"/>
              </w:rPr>
              <w:t>Date</w:t>
            </w:r>
          </w:p>
        </w:tc>
        <w:tc>
          <w:tcPr>
            <w:tcW w:w="1136" w:type="dxa"/>
            <w:shd w:val="clear" w:color="auto" w:fill="387C2B"/>
          </w:tcPr>
          <w:p w14:paraId="1C743353" w14:textId="2E967931" w:rsidR="00FF5BDC" w:rsidRPr="002346E8" w:rsidRDefault="00FF5BDC" w:rsidP="00FF5BDC">
            <w:pPr>
              <w:jc w:val="center"/>
              <w:rPr>
                <w:b/>
                <w:bCs/>
                <w:color w:val="FFFFFF" w:themeColor="background1"/>
              </w:rPr>
            </w:pPr>
            <w:r w:rsidRPr="002346E8">
              <w:rPr>
                <w:b/>
                <w:bCs/>
                <w:color w:val="FFFFFF" w:themeColor="background1"/>
              </w:rPr>
              <w:t>Time</w:t>
            </w:r>
          </w:p>
        </w:tc>
      </w:tr>
      <w:tr w:rsidR="0059764E" w14:paraId="23DF3AE2" w14:textId="77777777" w:rsidTr="00F71C49">
        <w:trPr>
          <w:gridAfter w:val="1"/>
          <w:wAfter w:w="6" w:type="dxa"/>
        </w:trPr>
        <w:tc>
          <w:tcPr>
            <w:tcW w:w="2691" w:type="dxa"/>
          </w:tcPr>
          <w:p w14:paraId="63DF155E" w14:textId="77777777" w:rsidR="00FF5BDC" w:rsidRDefault="00FF5BDC" w:rsidP="00FF5BDC">
            <w:pPr>
              <w:jc w:val="center"/>
              <w:rPr>
                <w:b/>
                <w:bCs/>
                <w:sz w:val="32"/>
                <w:szCs w:val="32"/>
              </w:rPr>
            </w:pPr>
          </w:p>
        </w:tc>
        <w:tc>
          <w:tcPr>
            <w:tcW w:w="3789" w:type="dxa"/>
            <w:gridSpan w:val="3"/>
          </w:tcPr>
          <w:p w14:paraId="00439A35" w14:textId="77777777" w:rsidR="00FF5BDC" w:rsidRDefault="00FF5BDC" w:rsidP="00FF5BDC">
            <w:pPr>
              <w:jc w:val="center"/>
              <w:rPr>
                <w:b/>
                <w:bCs/>
                <w:sz w:val="32"/>
                <w:szCs w:val="32"/>
              </w:rPr>
            </w:pPr>
          </w:p>
        </w:tc>
        <w:tc>
          <w:tcPr>
            <w:tcW w:w="1170" w:type="dxa"/>
          </w:tcPr>
          <w:p w14:paraId="3C7F9BAD" w14:textId="54A1D93B" w:rsidR="00FF5BDC" w:rsidRDefault="00FF5BDC" w:rsidP="00FF5BDC">
            <w:pPr>
              <w:jc w:val="center"/>
              <w:rPr>
                <w:b/>
                <w:bCs/>
                <w:sz w:val="32"/>
                <w:szCs w:val="32"/>
              </w:rPr>
            </w:pPr>
          </w:p>
        </w:tc>
        <w:tc>
          <w:tcPr>
            <w:tcW w:w="3420" w:type="dxa"/>
            <w:gridSpan w:val="2"/>
          </w:tcPr>
          <w:p w14:paraId="06840D13" w14:textId="3124DCAF" w:rsidR="00FF5BDC" w:rsidRDefault="00FF5BDC" w:rsidP="00FF5BDC">
            <w:pPr>
              <w:jc w:val="center"/>
              <w:rPr>
                <w:b/>
                <w:bCs/>
                <w:sz w:val="32"/>
                <w:szCs w:val="32"/>
              </w:rPr>
            </w:pPr>
          </w:p>
        </w:tc>
        <w:tc>
          <w:tcPr>
            <w:tcW w:w="2070" w:type="dxa"/>
            <w:gridSpan w:val="3"/>
          </w:tcPr>
          <w:p w14:paraId="12F64FDF" w14:textId="77777777" w:rsidR="00FF5BDC" w:rsidRDefault="00FF5BDC" w:rsidP="00FF5BDC">
            <w:pPr>
              <w:jc w:val="center"/>
              <w:rPr>
                <w:b/>
                <w:bCs/>
                <w:sz w:val="32"/>
                <w:szCs w:val="32"/>
              </w:rPr>
            </w:pPr>
          </w:p>
        </w:tc>
        <w:tc>
          <w:tcPr>
            <w:tcW w:w="1080" w:type="dxa"/>
          </w:tcPr>
          <w:p w14:paraId="0E62D9CF" w14:textId="633B3340" w:rsidR="00FF5BDC" w:rsidRDefault="00FF5BDC" w:rsidP="00FF5BDC">
            <w:pPr>
              <w:jc w:val="center"/>
              <w:rPr>
                <w:b/>
                <w:bCs/>
                <w:sz w:val="32"/>
                <w:szCs w:val="32"/>
              </w:rPr>
            </w:pPr>
          </w:p>
        </w:tc>
        <w:tc>
          <w:tcPr>
            <w:tcW w:w="1136" w:type="dxa"/>
          </w:tcPr>
          <w:p w14:paraId="014A8BBB" w14:textId="5DB426A3" w:rsidR="00FF5BDC" w:rsidRDefault="00FF5BDC" w:rsidP="00FF5BDC">
            <w:pPr>
              <w:jc w:val="center"/>
              <w:rPr>
                <w:b/>
                <w:bCs/>
                <w:sz w:val="32"/>
                <w:szCs w:val="32"/>
              </w:rPr>
            </w:pPr>
          </w:p>
        </w:tc>
      </w:tr>
      <w:tr w:rsidR="0059764E" w14:paraId="753E8C0A" w14:textId="77777777" w:rsidTr="00F71C49">
        <w:trPr>
          <w:gridAfter w:val="1"/>
          <w:wAfter w:w="6" w:type="dxa"/>
        </w:trPr>
        <w:tc>
          <w:tcPr>
            <w:tcW w:w="2691" w:type="dxa"/>
          </w:tcPr>
          <w:p w14:paraId="45E2C18D" w14:textId="77777777" w:rsidR="00FF5BDC" w:rsidRDefault="00FF5BDC" w:rsidP="00FF5BDC">
            <w:pPr>
              <w:jc w:val="center"/>
              <w:rPr>
                <w:b/>
                <w:bCs/>
                <w:sz w:val="32"/>
                <w:szCs w:val="32"/>
              </w:rPr>
            </w:pPr>
          </w:p>
        </w:tc>
        <w:tc>
          <w:tcPr>
            <w:tcW w:w="3789" w:type="dxa"/>
            <w:gridSpan w:val="3"/>
          </w:tcPr>
          <w:p w14:paraId="27280E36" w14:textId="77777777" w:rsidR="00FF5BDC" w:rsidRDefault="00FF5BDC" w:rsidP="00FF5BDC">
            <w:pPr>
              <w:jc w:val="center"/>
              <w:rPr>
                <w:b/>
                <w:bCs/>
                <w:sz w:val="32"/>
                <w:szCs w:val="32"/>
              </w:rPr>
            </w:pPr>
          </w:p>
        </w:tc>
        <w:tc>
          <w:tcPr>
            <w:tcW w:w="1170" w:type="dxa"/>
          </w:tcPr>
          <w:p w14:paraId="46B5F074" w14:textId="77777777" w:rsidR="00FF5BDC" w:rsidRDefault="00FF5BDC" w:rsidP="00FF5BDC">
            <w:pPr>
              <w:jc w:val="center"/>
              <w:rPr>
                <w:b/>
                <w:bCs/>
                <w:sz w:val="32"/>
                <w:szCs w:val="32"/>
              </w:rPr>
            </w:pPr>
          </w:p>
        </w:tc>
        <w:tc>
          <w:tcPr>
            <w:tcW w:w="3420" w:type="dxa"/>
            <w:gridSpan w:val="2"/>
          </w:tcPr>
          <w:p w14:paraId="4CD66CE1" w14:textId="6017824D" w:rsidR="00FF5BDC" w:rsidRDefault="0059764E" w:rsidP="00FF5BDC">
            <w:pPr>
              <w:jc w:val="center"/>
              <w:rPr>
                <w:b/>
                <w:bCs/>
                <w:sz w:val="32"/>
                <w:szCs w:val="32"/>
              </w:rPr>
            </w:pPr>
            <w:r w:rsidRPr="00292F06">
              <w:rPr>
                <w:rFonts w:ascii="Arial" w:hAnsi="Arial" w:cs="Arial"/>
                <w:b/>
                <w:noProof/>
                <w:spacing w:val="-3"/>
                <w:sz w:val="28"/>
                <w:szCs w:val="28"/>
              </w:rPr>
              <w:drawing>
                <wp:anchor distT="0" distB="0" distL="114300" distR="114300" simplePos="0" relativeHeight="251660288" behindDoc="1" locked="0" layoutInCell="1" allowOverlap="1" wp14:anchorId="1513A341" wp14:editId="3B93FDF3">
                  <wp:simplePos x="0" y="0"/>
                  <wp:positionH relativeFrom="margin">
                    <wp:posOffset>-53340</wp:posOffset>
                  </wp:positionH>
                  <wp:positionV relativeFrom="paragraph">
                    <wp:posOffset>126365</wp:posOffset>
                  </wp:positionV>
                  <wp:extent cx="2131259" cy="1820341"/>
                  <wp:effectExtent l="0" t="0" r="2540" b="8890"/>
                  <wp:wrapNone/>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8" cstate="print">
                            <a:alphaModFix amt="25000"/>
                            <a:extLst>
                              <a:ext uri="{28A0092B-C50C-407E-A947-70E740481C1C}">
                                <a14:useLocalDpi xmlns:a14="http://schemas.microsoft.com/office/drawing/2010/main" val="0"/>
                              </a:ext>
                            </a:extLst>
                          </a:blip>
                          <a:srcRect l="12500" r="12500"/>
                          <a:stretch/>
                        </pic:blipFill>
                        <pic:spPr>
                          <a:xfrm>
                            <a:off x="0" y="0"/>
                            <a:ext cx="2131259" cy="1820341"/>
                          </a:xfrm>
                          <a:prstGeom prst="rect">
                            <a:avLst/>
                          </a:prstGeom>
                        </pic:spPr>
                      </pic:pic>
                    </a:graphicData>
                  </a:graphic>
                  <wp14:sizeRelH relativeFrom="page">
                    <wp14:pctWidth>0</wp14:pctWidth>
                  </wp14:sizeRelH>
                  <wp14:sizeRelV relativeFrom="page">
                    <wp14:pctHeight>0</wp14:pctHeight>
                  </wp14:sizeRelV>
                </wp:anchor>
              </w:drawing>
            </w:r>
          </w:p>
        </w:tc>
        <w:tc>
          <w:tcPr>
            <w:tcW w:w="2070" w:type="dxa"/>
            <w:gridSpan w:val="3"/>
          </w:tcPr>
          <w:p w14:paraId="591BCC4D" w14:textId="77777777" w:rsidR="00FF5BDC" w:rsidRDefault="00FF5BDC" w:rsidP="00FF5BDC">
            <w:pPr>
              <w:jc w:val="center"/>
              <w:rPr>
                <w:b/>
                <w:bCs/>
                <w:sz w:val="32"/>
                <w:szCs w:val="32"/>
              </w:rPr>
            </w:pPr>
          </w:p>
        </w:tc>
        <w:tc>
          <w:tcPr>
            <w:tcW w:w="1080" w:type="dxa"/>
          </w:tcPr>
          <w:p w14:paraId="1A799AA3" w14:textId="77777777" w:rsidR="00FF5BDC" w:rsidRDefault="00FF5BDC" w:rsidP="00FF5BDC">
            <w:pPr>
              <w:jc w:val="center"/>
              <w:rPr>
                <w:b/>
                <w:bCs/>
                <w:sz w:val="32"/>
                <w:szCs w:val="32"/>
              </w:rPr>
            </w:pPr>
          </w:p>
        </w:tc>
        <w:tc>
          <w:tcPr>
            <w:tcW w:w="1136" w:type="dxa"/>
          </w:tcPr>
          <w:p w14:paraId="462E31F0" w14:textId="77777777" w:rsidR="00FF5BDC" w:rsidRDefault="00FF5BDC" w:rsidP="00FF5BDC">
            <w:pPr>
              <w:jc w:val="center"/>
              <w:rPr>
                <w:b/>
                <w:bCs/>
                <w:sz w:val="32"/>
                <w:szCs w:val="32"/>
              </w:rPr>
            </w:pPr>
          </w:p>
        </w:tc>
      </w:tr>
      <w:tr w:rsidR="0059764E" w14:paraId="30A96290" w14:textId="77777777" w:rsidTr="00F71C49">
        <w:trPr>
          <w:gridAfter w:val="1"/>
          <w:wAfter w:w="6" w:type="dxa"/>
        </w:trPr>
        <w:tc>
          <w:tcPr>
            <w:tcW w:w="2691" w:type="dxa"/>
          </w:tcPr>
          <w:p w14:paraId="7B8F6340" w14:textId="77777777" w:rsidR="00FF5BDC" w:rsidRDefault="00FF5BDC" w:rsidP="00FF5BDC">
            <w:pPr>
              <w:jc w:val="center"/>
              <w:rPr>
                <w:b/>
                <w:bCs/>
                <w:sz w:val="32"/>
                <w:szCs w:val="32"/>
              </w:rPr>
            </w:pPr>
          </w:p>
        </w:tc>
        <w:tc>
          <w:tcPr>
            <w:tcW w:w="3789" w:type="dxa"/>
            <w:gridSpan w:val="3"/>
          </w:tcPr>
          <w:p w14:paraId="46DF85C3" w14:textId="77777777" w:rsidR="00FF5BDC" w:rsidRDefault="00FF5BDC" w:rsidP="00FF5BDC">
            <w:pPr>
              <w:jc w:val="center"/>
              <w:rPr>
                <w:b/>
                <w:bCs/>
                <w:sz w:val="32"/>
                <w:szCs w:val="32"/>
              </w:rPr>
            </w:pPr>
          </w:p>
        </w:tc>
        <w:tc>
          <w:tcPr>
            <w:tcW w:w="1170" w:type="dxa"/>
          </w:tcPr>
          <w:p w14:paraId="081B58E5" w14:textId="77777777" w:rsidR="00FF5BDC" w:rsidRDefault="00FF5BDC" w:rsidP="00FF5BDC">
            <w:pPr>
              <w:jc w:val="center"/>
              <w:rPr>
                <w:b/>
                <w:bCs/>
                <w:sz w:val="32"/>
                <w:szCs w:val="32"/>
              </w:rPr>
            </w:pPr>
          </w:p>
        </w:tc>
        <w:tc>
          <w:tcPr>
            <w:tcW w:w="3420" w:type="dxa"/>
            <w:gridSpan w:val="2"/>
          </w:tcPr>
          <w:p w14:paraId="1C2DEE82" w14:textId="7A70F7BB" w:rsidR="00FF5BDC" w:rsidRDefault="00FF5BDC" w:rsidP="00FF5BDC">
            <w:pPr>
              <w:jc w:val="center"/>
              <w:rPr>
                <w:b/>
                <w:bCs/>
                <w:sz w:val="32"/>
                <w:szCs w:val="32"/>
              </w:rPr>
            </w:pPr>
          </w:p>
        </w:tc>
        <w:tc>
          <w:tcPr>
            <w:tcW w:w="2070" w:type="dxa"/>
            <w:gridSpan w:val="3"/>
          </w:tcPr>
          <w:p w14:paraId="2923B63D" w14:textId="77777777" w:rsidR="00FF5BDC" w:rsidRDefault="00FF5BDC" w:rsidP="00FF5BDC">
            <w:pPr>
              <w:jc w:val="center"/>
              <w:rPr>
                <w:b/>
                <w:bCs/>
                <w:sz w:val="32"/>
                <w:szCs w:val="32"/>
              </w:rPr>
            </w:pPr>
          </w:p>
        </w:tc>
        <w:tc>
          <w:tcPr>
            <w:tcW w:w="1080" w:type="dxa"/>
          </w:tcPr>
          <w:p w14:paraId="5A1300CD" w14:textId="77777777" w:rsidR="00FF5BDC" w:rsidRDefault="00FF5BDC" w:rsidP="00FF5BDC">
            <w:pPr>
              <w:jc w:val="center"/>
              <w:rPr>
                <w:b/>
                <w:bCs/>
                <w:sz w:val="32"/>
                <w:szCs w:val="32"/>
              </w:rPr>
            </w:pPr>
          </w:p>
        </w:tc>
        <w:tc>
          <w:tcPr>
            <w:tcW w:w="1136" w:type="dxa"/>
          </w:tcPr>
          <w:p w14:paraId="26128C9E" w14:textId="77777777" w:rsidR="00FF5BDC" w:rsidRDefault="00FF5BDC" w:rsidP="00FF5BDC">
            <w:pPr>
              <w:jc w:val="center"/>
              <w:rPr>
                <w:b/>
                <w:bCs/>
                <w:sz w:val="32"/>
                <w:szCs w:val="32"/>
              </w:rPr>
            </w:pPr>
          </w:p>
        </w:tc>
      </w:tr>
      <w:tr w:rsidR="0059764E" w14:paraId="02DF68FB" w14:textId="77777777" w:rsidTr="00F71C49">
        <w:trPr>
          <w:gridAfter w:val="1"/>
          <w:wAfter w:w="6" w:type="dxa"/>
        </w:trPr>
        <w:tc>
          <w:tcPr>
            <w:tcW w:w="2691" w:type="dxa"/>
          </w:tcPr>
          <w:p w14:paraId="6D370DFE" w14:textId="77777777" w:rsidR="00FF5BDC" w:rsidRDefault="00FF5BDC" w:rsidP="00FF5BDC">
            <w:pPr>
              <w:jc w:val="center"/>
              <w:rPr>
                <w:b/>
                <w:bCs/>
                <w:sz w:val="32"/>
                <w:szCs w:val="32"/>
              </w:rPr>
            </w:pPr>
          </w:p>
        </w:tc>
        <w:tc>
          <w:tcPr>
            <w:tcW w:w="3789" w:type="dxa"/>
            <w:gridSpan w:val="3"/>
          </w:tcPr>
          <w:p w14:paraId="7420C7C0" w14:textId="77777777" w:rsidR="00FF5BDC" w:rsidRDefault="00FF5BDC" w:rsidP="00FF5BDC">
            <w:pPr>
              <w:jc w:val="center"/>
              <w:rPr>
                <w:b/>
                <w:bCs/>
                <w:sz w:val="32"/>
                <w:szCs w:val="32"/>
              </w:rPr>
            </w:pPr>
          </w:p>
        </w:tc>
        <w:tc>
          <w:tcPr>
            <w:tcW w:w="1170" w:type="dxa"/>
          </w:tcPr>
          <w:p w14:paraId="289C01F8" w14:textId="77777777" w:rsidR="00FF5BDC" w:rsidRDefault="00FF5BDC" w:rsidP="00FF5BDC">
            <w:pPr>
              <w:jc w:val="center"/>
              <w:rPr>
                <w:b/>
                <w:bCs/>
                <w:sz w:val="32"/>
                <w:szCs w:val="32"/>
              </w:rPr>
            </w:pPr>
          </w:p>
        </w:tc>
        <w:tc>
          <w:tcPr>
            <w:tcW w:w="3420" w:type="dxa"/>
            <w:gridSpan w:val="2"/>
          </w:tcPr>
          <w:p w14:paraId="04044C42" w14:textId="63502B7D" w:rsidR="00FF5BDC" w:rsidRDefault="00FF5BDC" w:rsidP="00FF5BDC">
            <w:pPr>
              <w:jc w:val="center"/>
              <w:rPr>
                <w:b/>
                <w:bCs/>
                <w:sz w:val="32"/>
                <w:szCs w:val="32"/>
              </w:rPr>
            </w:pPr>
          </w:p>
        </w:tc>
        <w:tc>
          <w:tcPr>
            <w:tcW w:w="2070" w:type="dxa"/>
            <w:gridSpan w:val="3"/>
          </w:tcPr>
          <w:p w14:paraId="33EE2631" w14:textId="77777777" w:rsidR="00FF5BDC" w:rsidRDefault="00FF5BDC" w:rsidP="00FF5BDC">
            <w:pPr>
              <w:jc w:val="center"/>
              <w:rPr>
                <w:b/>
                <w:bCs/>
                <w:sz w:val="32"/>
                <w:szCs w:val="32"/>
              </w:rPr>
            </w:pPr>
          </w:p>
        </w:tc>
        <w:tc>
          <w:tcPr>
            <w:tcW w:w="1080" w:type="dxa"/>
          </w:tcPr>
          <w:p w14:paraId="523BF1B4" w14:textId="77777777" w:rsidR="00FF5BDC" w:rsidRDefault="00FF5BDC" w:rsidP="00FF5BDC">
            <w:pPr>
              <w:jc w:val="center"/>
              <w:rPr>
                <w:b/>
                <w:bCs/>
                <w:sz w:val="32"/>
                <w:szCs w:val="32"/>
              </w:rPr>
            </w:pPr>
          </w:p>
        </w:tc>
        <w:tc>
          <w:tcPr>
            <w:tcW w:w="1136" w:type="dxa"/>
          </w:tcPr>
          <w:p w14:paraId="60B4604E" w14:textId="77777777" w:rsidR="00FF5BDC" w:rsidRDefault="00FF5BDC" w:rsidP="00FF5BDC">
            <w:pPr>
              <w:jc w:val="center"/>
              <w:rPr>
                <w:b/>
                <w:bCs/>
                <w:sz w:val="32"/>
                <w:szCs w:val="32"/>
              </w:rPr>
            </w:pPr>
          </w:p>
        </w:tc>
      </w:tr>
      <w:tr w:rsidR="0059764E" w14:paraId="679B623C" w14:textId="77777777" w:rsidTr="00F71C49">
        <w:trPr>
          <w:gridAfter w:val="1"/>
          <w:wAfter w:w="6" w:type="dxa"/>
        </w:trPr>
        <w:tc>
          <w:tcPr>
            <w:tcW w:w="2691" w:type="dxa"/>
          </w:tcPr>
          <w:p w14:paraId="4FCB1417" w14:textId="77777777" w:rsidR="00FF5BDC" w:rsidRDefault="00FF5BDC" w:rsidP="00FF5BDC">
            <w:pPr>
              <w:jc w:val="center"/>
              <w:rPr>
                <w:b/>
                <w:bCs/>
                <w:sz w:val="32"/>
                <w:szCs w:val="32"/>
              </w:rPr>
            </w:pPr>
          </w:p>
        </w:tc>
        <w:tc>
          <w:tcPr>
            <w:tcW w:w="3789" w:type="dxa"/>
            <w:gridSpan w:val="3"/>
          </w:tcPr>
          <w:p w14:paraId="3CCE84F5" w14:textId="77777777" w:rsidR="00FF5BDC" w:rsidRDefault="00FF5BDC" w:rsidP="00FF5BDC">
            <w:pPr>
              <w:jc w:val="center"/>
              <w:rPr>
                <w:b/>
                <w:bCs/>
                <w:sz w:val="32"/>
                <w:szCs w:val="32"/>
              </w:rPr>
            </w:pPr>
          </w:p>
        </w:tc>
        <w:tc>
          <w:tcPr>
            <w:tcW w:w="1170" w:type="dxa"/>
          </w:tcPr>
          <w:p w14:paraId="59CF8A3D" w14:textId="77777777" w:rsidR="00FF5BDC" w:rsidRDefault="00FF5BDC" w:rsidP="00FF5BDC">
            <w:pPr>
              <w:jc w:val="center"/>
              <w:rPr>
                <w:b/>
                <w:bCs/>
                <w:sz w:val="32"/>
                <w:szCs w:val="32"/>
              </w:rPr>
            </w:pPr>
          </w:p>
        </w:tc>
        <w:tc>
          <w:tcPr>
            <w:tcW w:w="3420" w:type="dxa"/>
            <w:gridSpan w:val="2"/>
          </w:tcPr>
          <w:p w14:paraId="09F71AD5" w14:textId="48BD8C0E" w:rsidR="00FF5BDC" w:rsidRDefault="00FF5BDC" w:rsidP="00FF5BDC">
            <w:pPr>
              <w:jc w:val="center"/>
              <w:rPr>
                <w:b/>
                <w:bCs/>
                <w:sz w:val="32"/>
                <w:szCs w:val="32"/>
              </w:rPr>
            </w:pPr>
          </w:p>
        </w:tc>
        <w:tc>
          <w:tcPr>
            <w:tcW w:w="2070" w:type="dxa"/>
            <w:gridSpan w:val="3"/>
          </w:tcPr>
          <w:p w14:paraId="67CD1A98" w14:textId="77777777" w:rsidR="00FF5BDC" w:rsidRDefault="00FF5BDC" w:rsidP="00FF5BDC">
            <w:pPr>
              <w:jc w:val="center"/>
              <w:rPr>
                <w:b/>
                <w:bCs/>
                <w:sz w:val="32"/>
                <w:szCs w:val="32"/>
              </w:rPr>
            </w:pPr>
          </w:p>
        </w:tc>
        <w:tc>
          <w:tcPr>
            <w:tcW w:w="1080" w:type="dxa"/>
          </w:tcPr>
          <w:p w14:paraId="4282226B" w14:textId="77777777" w:rsidR="00FF5BDC" w:rsidRDefault="00FF5BDC" w:rsidP="00FF5BDC">
            <w:pPr>
              <w:jc w:val="center"/>
              <w:rPr>
                <w:b/>
                <w:bCs/>
                <w:sz w:val="32"/>
                <w:szCs w:val="32"/>
              </w:rPr>
            </w:pPr>
          </w:p>
        </w:tc>
        <w:tc>
          <w:tcPr>
            <w:tcW w:w="1136" w:type="dxa"/>
          </w:tcPr>
          <w:p w14:paraId="156F3D9D" w14:textId="77777777" w:rsidR="00FF5BDC" w:rsidRDefault="00FF5BDC" w:rsidP="00FF5BDC">
            <w:pPr>
              <w:jc w:val="center"/>
              <w:rPr>
                <w:b/>
                <w:bCs/>
                <w:sz w:val="32"/>
                <w:szCs w:val="32"/>
              </w:rPr>
            </w:pPr>
          </w:p>
        </w:tc>
      </w:tr>
      <w:tr w:rsidR="00E33D5C" w14:paraId="0F04D369" w14:textId="77777777" w:rsidTr="00F71C49">
        <w:trPr>
          <w:gridAfter w:val="1"/>
          <w:wAfter w:w="6" w:type="dxa"/>
        </w:trPr>
        <w:tc>
          <w:tcPr>
            <w:tcW w:w="2691" w:type="dxa"/>
          </w:tcPr>
          <w:p w14:paraId="76EB5B8C" w14:textId="77777777" w:rsidR="00FF5BDC" w:rsidRDefault="00FF5BDC" w:rsidP="00FF5BDC">
            <w:pPr>
              <w:jc w:val="center"/>
              <w:rPr>
                <w:b/>
                <w:bCs/>
                <w:sz w:val="32"/>
                <w:szCs w:val="32"/>
              </w:rPr>
            </w:pPr>
          </w:p>
        </w:tc>
        <w:tc>
          <w:tcPr>
            <w:tcW w:w="3789" w:type="dxa"/>
            <w:gridSpan w:val="3"/>
          </w:tcPr>
          <w:p w14:paraId="3E2411A1" w14:textId="77777777" w:rsidR="00FF5BDC" w:rsidRDefault="00FF5BDC" w:rsidP="00FF5BDC">
            <w:pPr>
              <w:jc w:val="center"/>
              <w:rPr>
                <w:b/>
                <w:bCs/>
                <w:sz w:val="32"/>
                <w:szCs w:val="32"/>
              </w:rPr>
            </w:pPr>
          </w:p>
        </w:tc>
        <w:tc>
          <w:tcPr>
            <w:tcW w:w="1170" w:type="dxa"/>
          </w:tcPr>
          <w:p w14:paraId="08C52C6D" w14:textId="77777777" w:rsidR="00FF5BDC" w:rsidRDefault="00FF5BDC" w:rsidP="00FF5BDC">
            <w:pPr>
              <w:jc w:val="center"/>
              <w:rPr>
                <w:b/>
                <w:bCs/>
                <w:sz w:val="32"/>
                <w:szCs w:val="32"/>
              </w:rPr>
            </w:pPr>
          </w:p>
        </w:tc>
        <w:tc>
          <w:tcPr>
            <w:tcW w:w="3420" w:type="dxa"/>
            <w:gridSpan w:val="2"/>
          </w:tcPr>
          <w:p w14:paraId="0F460A66" w14:textId="77777777" w:rsidR="00FF5BDC" w:rsidRDefault="00FF5BDC" w:rsidP="00FF5BDC">
            <w:pPr>
              <w:jc w:val="center"/>
              <w:rPr>
                <w:b/>
                <w:bCs/>
                <w:sz w:val="32"/>
                <w:szCs w:val="32"/>
              </w:rPr>
            </w:pPr>
          </w:p>
        </w:tc>
        <w:tc>
          <w:tcPr>
            <w:tcW w:w="2070" w:type="dxa"/>
            <w:gridSpan w:val="3"/>
          </w:tcPr>
          <w:p w14:paraId="0D099265" w14:textId="77777777" w:rsidR="00FF5BDC" w:rsidRDefault="00FF5BDC" w:rsidP="00FF5BDC">
            <w:pPr>
              <w:jc w:val="center"/>
              <w:rPr>
                <w:b/>
                <w:bCs/>
                <w:sz w:val="32"/>
                <w:szCs w:val="32"/>
              </w:rPr>
            </w:pPr>
          </w:p>
        </w:tc>
        <w:tc>
          <w:tcPr>
            <w:tcW w:w="1080" w:type="dxa"/>
          </w:tcPr>
          <w:p w14:paraId="4341EE07" w14:textId="77777777" w:rsidR="00FF5BDC" w:rsidRDefault="00FF5BDC" w:rsidP="00FF5BDC">
            <w:pPr>
              <w:jc w:val="center"/>
              <w:rPr>
                <w:b/>
                <w:bCs/>
                <w:sz w:val="32"/>
                <w:szCs w:val="32"/>
              </w:rPr>
            </w:pPr>
          </w:p>
        </w:tc>
        <w:tc>
          <w:tcPr>
            <w:tcW w:w="1136" w:type="dxa"/>
          </w:tcPr>
          <w:p w14:paraId="53556B5E" w14:textId="77777777" w:rsidR="00FF5BDC" w:rsidRDefault="00FF5BDC" w:rsidP="00FF5BDC">
            <w:pPr>
              <w:jc w:val="center"/>
              <w:rPr>
                <w:b/>
                <w:bCs/>
                <w:sz w:val="32"/>
                <w:szCs w:val="32"/>
              </w:rPr>
            </w:pPr>
          </w:p>
        </w:tc>
      </w:tr>
      <w:tr w:rsidR="00E33D5C" w14:paraId="6976FFB2" w14:textId="77777777" w:rsidTr="00F71C49">
        <w:trPr>
          <w:gridAfter w:val="1"/>
          <w:wAfter w:w="6" w:type="dxa"/>
        </w:trPr>
        <w:tc>
          <w:tcPr>
            <w:tcW w:w="2691" w:type="dxa"/>
          </w:tcPr>
          <w:p w14:paraId="08420AEA" w14:textId="77777777" w:rsidR="00FF5BDC" w:rsidRDefault="00FF5BDC" w:rsidP="00FF5BDC">
            <w:pPr>
              <w:jc w:val="center"/>
              <w:rPr>
                <w:b/>
                <w:bCs/>
                <w:sz w:val="32"/>
                <w:szCs w:val="32"/>
              </w:rPr>
            </w:pPr>
          </w:p>
        </w:tc>
        <w:tc>
          <w:tcPr>
            <w:tcW w:w="3789" w:type="dxa"/>
            <w:gridSpan w:val="3"/>
          </w:tcPr>
          <w:p w14:paraId="68A96150" w14:textId="77777777" w:rsidR="00FF5BDC" w:rsidRDefault="00FF5BDC" w:rsidP="00FF5BDC">
            <w:pPr>
              <w:jc w:val="center"/>
              <w:rPr>
                <w:b/>
                <w:bCs/>
                <w:sz w:val="32"/>
                <w:szCs w:val="32"/>
              </w:rPr>
            </w:pPr>
          </w:p>
        </w:tc>
        <w:tc>
          <w:tcPr>
            <w:tcW w:w="1170" w:type="dxa"/>
          </w:tcPr>
          <w:p w14:paraId="45071DA4" w14:textId="77777777" w:rsidR="00FF5BDC" w:rsidRDefault="00FF5BDC" w:rsidP="00FF5BDC">
            <w:pPr>
              <w:jc w:val="center"/>
              <w:rPr>
                <w:b/>
                <w:bCs/>
                <w:sz w:val="32"/>
                <w:szCs w:val="32"/>
              </w:rPr>
            </w:pPr>
          </w:p>
        </w:tc>
        <w:tc>
          <w:tcPr>
            <w:tcW w:w="3420" w:type="dxa"/>
            <w:gridSpan w:val="2"/>
          </w:tcPr>
          <w:p w14:paraId="3D0905C7" w14:textId="77777777" w:rsidR="00FF5BDC" w:rsidRDefault="00FF5BDC" w:rsidP="00FF5BDC">
            <w:pPr>
              <w:jc w:val="center"/>
              <w:rPr>
                <w:b/>
                <w:bCs/>
                <w:sz w:val="32"/>
                <w:szCs w:val="32"/>
              </w:rPr>
            </w:pPr>
          </w:p>
        </w:tc>
        <w:tc>
          <w:tcPr>
            <w:tcW w:w="2070" w:type="dxa"/>
            <w:gridSpan w:val="3"/>
          </w:tcPr>
          <w:p w14:paraId="1E2F7E09" w14:textId="77777777" w:rsidR="00FF5BDC" w:rsidRDefault="00FF5BDC" w:rsidP="00FF5BDC">
            <w:pPr>
              <w:jc w:val="center"/>
              <w:rPr>
                <w:b/>
                <w:bCs/>
                <w:sz w:val="32"/>
                <w:szCs w:val="32"/>
              </w:rPr>
            </w:pPr>
          </w:p>
        </w:tc>
        <w:tc>
          <w:tcPr>
            <w:tcW w:w="1080" w:type="dxa"/>
          </w:tcPr>
          <w:p w14:paraId="1F02D179" w14:textId="77777777" w:rsidR="00FF5BDC" w:rsidRDefault="00FF5BDC" w:rsidP="00FF5BDC">
            <w:pPr>
              <w:jc w:val="center"/>
              <w:rPr>
                <w:b/>
                <w:bCs/>
                <w:sz w:val="32"/>
                <w:szCs w:val="32"/>
              </w:rPr>
            </w:pPr>
          </w:p>
        </w:tc>
        <w:tc>
          <w:tcPr>
            <w:tcW w:w="1136" w:type="dxa"/>
          </w:tcPr>
          <w:p w14:paraId="4A2ADD42" w14:textId="77777777" w:rsidR="00FF5BDC" w:rsidRDefault="00FF5BDC" w:rsidP="00FF5BDC">
            <w:pPr>
              <w:jc w:val="center"/>
              <w:rPr>
                <w:b/>
                <w:bCs/>
                <w:sz w:val="32"/>
                <w:szCs w:val="32"/>
              </w:rPr>
            </w:pPr>
          </w:p>
        </w:tc>
      </w:tr>
      <w:tr w:rsidR="00E33D5C" w14:paraId="1CD6CE05" w14:textId="77777777" w:rsidTr="00F71C49">
        <w:trPr>
          <w:gridAfter w:val="1"/>
          <w:wAfter w:w="6" w:type="dxa"/>
        </w:trPr>
        <w:tc>
          <w:tcPr>
            <w:tcW w:w="2691" w:type="dxa"/>
          </w:tcPr>
          <w:p w14:paraId="5648975E" w14:textId="77777777" w:rsidR="00FF5BDC" w:rsidRDefault="00FF5BDC" w:rsidP="00FF5BDC">
            <w:pPr>
              <w:jc w:val="center"/>
              <w:rPr>
                <w:b/>
                <w:bCs/>
                <w:sz w:val="32"/>
                <w:szCs w:val="32"/>
              </w:rPr>
            </w:pPr>
          </w:p>
        </w:tc>
        <w:tc>
          <w:tcPr>
            <w:tcW w:w="3789" w:type="dxa"/>
            <w:gridSpan w:val="3"/>
          </w:tcPr>
          <w:p w14:paraId="39E3DBFF" w14:textId="77777777" w:rsidR="00FF5BDC" w:rsidRDefault="00FF5BDC" w:rsidP="00FF5BDC">
            <w:pPr>
              <w:jc w:val="center"/>
              <w:rPr>
                <w:b/>
                <w:bCs/>
                <w:sz w:val="32"/>
                <w:szCs w:val="32"/>
              </w:rPr>
            </w:pPr>
          </w:p>
        </w:tc>
        <w:tc>
          <w:tcPr>
            <w:tcW w:w="1170" w:type="dxa"/>
          </w:tcPr>
          <w:p w14:paraId="757BA039" w14:textId="3AF47FF1" w:rsidR="00FF5BDC" w:rsidRDefault="00FF5BDC" w:rsidP="00FF5BDC">
            <w:pPr>
              <w:jc w:val="center"/>
              <w:rPr>
                <w:b/>
                <w:bCs/>
                <w:sz w:val="32"/>
                <w:szCs w:val="32"/>
              </w:rPr>
            </w:pPr>
          </w:p>
        </w:tc>
        <w:tc>
          <w:tcPr>
            <w:tcW w:w="3420" w:type="dxa"/>
            <w:gridSpan w:val="2"/>
          </w:tcPr>
          <w:p w14:paraId="22BE9BB3" w14:textId="77777777" w:rsidR="00FF5BDC" w:rsidRDefault="00FF5BDC" w:rsidP="00FF5BDC">
            <w:pPr>
              <w:jc w:val="center"/>
              <w:rPr>
                <w:b/>
                <w:bCs/>
                <w:sz w:val="32"/>
                <w:szCs w:val="32"/>
              </w:rPr>
            </w:pPr>
          </w:p>
        </w:tc>
        <w:tc>
          <w:tcPr>
            <w:tcW w:w="2070" w:type="dxa"/>
            <w:gridSpan w:val="3"/>
          </w:tcPr>
          <w:p w14:paraId="0567F893" w14:textId="77777777" w:rsidR="00FF5BDC" w:rsidRDefault="00FF5BDC" w:rsidP="00FF5BDC">
            <w:pPr>
              <w:jc w:val="center"/>
              <w:rPr>
                <w:b/>
                <w:bCs/>
                <w:sz w:val="32"/>
                <w:szCs w:val="32"/>
              </w:rPr>
            </w:pPr>
          </w:p>
        </w:tc>
        <w:tc>
          <w:tcPr>
            <w:tcW w:w="1080" w:type="dxa"/>
          </w:tcPr>
          <w:p w14:paraId="00B7CB04" w14:textId="77777777" w:rsidR="00FF5BDC" w:rsidRDefault="00FF5BDC" w:rsidP="00FF5BDC">
            <w:pPr>
              <w:jc w:val="center"/>
              <w:rPr>
                <w:b/>
                <w:bCs/>
                <w:sz w:val="32"/>
                <w:szCs w:val="32"/>
              </w:rPr>
            </w:pPr>
          </w:p>
        </w:tc>
        <w:tc>
          <w:tcPr>
            <w:tcW w:w="1136" w:type="dxa"/>
          </w:tcPr>
          <w:p w14:paraId="25F400FE" w14:textId="77777777" w:rsidR="00FF5BDC" w:rsidRDefault="00FF5BDC" w:rsidP="00FF5BDC">
            <w:pPr>
              <w:jc w:val="center"/>
              <w:rPr>
                <w:b/>
                <w:bCs/>
                <w:sz w:val="32"/>
                <w:szCs w:val="32"/>
              </w:rPr>
            </w:pPr>
          </w:p>
        </w:tc>
      </w:tr>
      <w:tr w:rsidR="00E33D5C" w14:paraId="1A916E5A" w14:textId="77777777" w:rsidTr="00F71C49">
        <w:trPr>
          <w:gridAfter w:val="1"/>
          <w:wAfter w:w="6" w:type="dxa"/>
        </w:trPr>
        <w:tc>
          <w:tcPr>
            <w:tcW w:w="2691" w:type="dxa"/>
          </w:tcPr>
          <w:p w14:paraId="03D62BA1" w14:textId="77777777" w:rsidR="00FF5BDC" w:rsidRDefault="00FF5BDC" w:rsidP="00FF5BDC">
            <w:pPr>
              <w:jc w:val="center"/>
              <w:rPr>
                <w:b/>
                <w:bCs/>
                <w:sz w:val="32"/>
                <w:szCs w:val="32"/>
              </w:rPr>
            </w:pPr>
          </w:p>
        </w:tc>
        <w:tc>
          <w:tcPr>
            <w:tcW w:w="3789" w:type="dxa"/>
            <w:gridSpan w:val="3"/>
          </w:tcPr>
          <w:p w14:paraId="4A54809A" w14:textId="77777777" w:rsidR="00FF5BDC" w:rsidRDefault="00FF5BDC" w:rsidP="00FF5BDC">
            <w:pPr>
              <w:jc w:val="center"/>
              <w:rPr>
                <w:b/>
                <w:bCs/>
                <w:sz w:val="32"/>
                <w:szCs w:val="32"/>
              </w:rPr>
            </w:pPr>
          </w:p>
        </w:tc>
        <w:tc>
          <w:tcPr>
            <w:tcW w:w="1170" w:type="dxa"/>
          </w:tcPr>
          <w:p w14:paraId="26D667DE" w14:textId="384158B7" w:rsidR="00FF5BDC" w:rsidRDefault="00FF5BDC" w:rsidP="00FF5BDC">
            <w:pPr>
              <w:jc w:val="center"/>
              <w:rPr>
                <w:b/>
                <w:bCs/>
                <w:sz w:val="32"/>
                <w:szCs w:val="32"/>
              </w:rPr>
            </w:pPr>
          </w:p>
        </w:tc>
        <w:tc>
          <w:tcPr>
            <w:tcW w:w="3420" w:type="dxa"/>
            <w:gridSpan w:val="2"/>
          </w:tcPr>
          <w:p w14:paraId="0A5B73E9" w14:textId="19E04871" w:rsidR="00FF5BDC" w:rsidRDefault="00FF5BDC" w:rsidP="00FF5BDC">
            <w:pPr>
              <w:jc w:val="center"/>
              <w:rPr>
                <w:b/>
                <w:bCs/>
                <w:sz w:val="32"/>
                <w:szCs w:val="32"/>
              </w:rPr>
            </w:pPr>
          </w:p>
        </w:tc>
        <w:tc>
          <w:tcPr>
            <w:tcW w:w="2070" w:type="dxa"/>
            <w:gridSpan w:val="3"/>
          </w:tcPr>
          <w:p w14:paraId="717A7753" w14:textId="77777777" w:rsidR="00FF5BDC" w:rsidRDefault="00FF5BDC" w:rsidP="00FF5BDC">
            <w:pPr>
              <w:jc w:val="center"/>
              <w:rPr>
                <w:b/>
                <w:bCs/>
                <w:sz w:val="32"/>
                <w:szCs w:val="32"/>
              </w:rPr>
            </w:pPr>
          </w:p>
        </w:tc>
        <w:tc>
          <w:tcPr>
            <w:tcW w:w="1080" w:type="dxa"/>
          </w:tcPr>
          <w:p w14:paraId="0240A883" w14:textId="77777777" w:rsidR="00FF5BDC" w:rsidRDefault="00FF5BDC" w:rsidP="00FF5BDC">
            <w:pPr>
              <w:jc w:val="center"/>
              <w:rPr>
                <w:b/>
                <w:bCs/>
                <w:sz w:val="32"/>
                <w:szCs w:val="32"/>
              </w:rPr>
            </w:pPr>
          </w:p>
        </w:tc>
        <w:tc>
          <w:tcPr>
            <w:tcW w:w="1136" w:type="dxa"/>
          </w:tcPr>
          <w:p w14:paraId="058D58B9" w14:textId="77777777" w:rsidR="00FF5BDC" w:rsidRDefault="00FF5BDC" w:rsidP="00FF5BDC">
            <w:pPr>
              <w:jc w:val="center"/>
              <w:rPr>
                <w:b/>
                <w:bCs/>
                <w:sz w:val="32"/>
                <w:szCs w:val="32"/>
              </w:rPr>
            </w:pPr>
          </w:p>
        </w:tc>
      </w:tr>
      <w:tr w:rsidR="00E33D5C" w14:paraId="5EE27F48" w14:textId="77777777" w:rsidTr="00F71C49">
        <w:trPr>
          <w:gridAfter w:val="1"/>
          <w:wAfter w:w="6" w:type="dxa"/>
        </w:trPr>
        <w:tc>
          <w:tcPr>
            <w:tcW w:w="2691" w:type="dxa"/>
          </w:tcPr>
          <w:p w14:paraId="01FBBB07" w14:textId="77777777" w:rsidR="00FF5BDC" w:rsidRDefault="00FF5BDC" w:rsidP="00FF5BDC">
            <w:pPr>
              <w:jc w:val="center"/>
              <w:rPr>
                <w:b/>
                <w:bCs/>
                <w:sz w:val="32"/>
                <w:szCs w:val="32"/>
              </w:rPr>
            </w:pPr>
          </w:p>
        </w:tc>
        <w:tc>
          <w:tcPr>
            <w:tcW w:w="3789" w:type="dxa"/>
            <w:gridSpan w:val="3"/>
          </w:tcPr>
          <w:p w14:paraId="3142B384" w14:textId="1D3F6688" w:rsidR="00FF5BDC" w:rsidRDefault="00FF5BDC" w:rsidP="00FF5BDC">
            <w:pPr>
              <w:jc w:val="center"/>
              <w:rPr>
                <w:b/>
                <w:bCs/>
                <w:sz w:val="32"/>
                <w:szCs w:val="32"/>
              </w:rPr>
            </w:pPr>
          </w:p>
        </w:tc>
        <w:tc>
          <w:tcPr>
            <w:tcW w:w="1170" w:type="dxa"/>
          </w:tcPr>
          <w:p w14:paraId="66ED9CBB" w14:textId="77777777" w:rsidR="00FF5BDC" w:rsidRDefault="00FF5BDC" w:rsidP="00FF5BDC">
            <w:pPr>
              <w:jc w:val="center"/>
              <w:rPr>
                <w:b/>
                <w:bCs/>
                <w:sz w:val="32"/>
                <w:szCs w:val="32"/>
              </w:rPr>
            </w:pPr>
          </w:p>
        </w:tc>
        <w:tc>
          <w:tcPr>
            <w:tcW w:w="3420" w:type="dxa"/>
            <w:gridSpan w:val="2"/>
          </w:tcPr>
          <w:p w14:paraId="44A2913E" w14:textId="77777777" w:rsidR="00FF5BDC" w:rsidRDefault="00FF5BDC" w:rsidP="00FF5BDC">
            <w:pPr>
              <w:jc w:val="center"/>
              <w:rPr>
                <w:b/>
                <w:bCs/>
                <w:sz w:val="32"/>
                <w:szCs w:val="32"/>
              </w:rPr>
            </w:pPr>
          </w:p>
        </w:tc>
        <w:tc>
          <w:tcPr>
            <w:tcW w:w="2070" w:type="dxa"/>
            <w:gridSpan w:val="3"/>
          </w:tcPr>
          <w:p w14:paraId="2BAAD32A" w14:textId="77777777" w:rsidR="00FF5BDC" w:rsidRDefault="00FF5BDC" w:rsidP="00FF5BDC">
            <w:pPr>
              <w:jc w:val="center"/>
              <w:rPr>
                <w:b/>
                <w:bCs/>
                <w:sz w:val="32"/>
                <w:szCs w:val="32"/>
              </w:rPr>
            </w:pPr>
          </w:p>
        </w:tc>
        <w:tc>
          <w:tcPr>
            <w:tcW w:w="1080" w:type="dxa"/>
          </w:tcPr>
          <w:p w14:paraId="5373AB5A" w14:textId="77777777" w:rsidR="00FF5BDC" w:rsidRDefault="00FF5BDC" w:rsidP="00FF5BDC">
            <w:pPr>
              <w:jc w:val="center"/>
              <w:rPr>
                <w:b/>
                <w:bCs/>
                <w:sz w:val="32"/>
                <w:szCs w:val="32"/>
              </w:rPr>
            </w:pPr>
          </w:p>
        </w:tc>
        <w:tc>
          <w:tcPr>
            <w:tcW w:w="1136" w:type="dxa"/>
          </w:tcPr>
          <w:p w14:paraId="17818546" w14:textId="77777777" w:rsidR="00FF5BDC" w:rsidRDefault="00FF5BDC" w:rsidP="00FF5BDC">
            <w:pPr>
              <w:jc w:val="center"/>
              <w:rPr>
                <w:b/>
                <w:bCs/>
                <w:sz w:val="32"/>
                <w:szCs w:val="32"/>
              </w:rPr>
            </w:pPr>
          </w:p>
        </w:tc>
      </w:tr>
      <w:tr w:rsidR="00FF5BDC" w14:paraId="0C03D154" w14:textId="77777777" w:rsidTr="00B211A0">
        <w:trPr>
          <w:gridAfter w:val="1"/>
          <w:wAfter w:w="6" w:type="dxa"/>
        </w:trPr>
        <w:tc>
          <w:tcPr>
            <w:tcW w:w="9313" w:type="dxa"/>
            <w:gridSpan w:val="6"/>
            <w:shd w:val="clear" w:color="auto" w:fill="387C2B"/>
            <w:vAlign w:val="center"/>
          </w:tcPr>
          <w:p w14:paraId="332D71FD" w14:textId="2CC88C8A" w:rsidR="00FF5BDC" w:rsidRPr="00185E59" w:rsidRDefault="00FF5BDC" w:rsidP="00FF5BDC">
            <w:pPr>
              <w:jc w:val="center"/>
              <w:rPr>
                <w:b/>
                <w:bCs/>
              </w:rPr>
            </w:pPr>
            <w:r w:rsidRPr="002346E8">
              <w:rPr>
                <w:b/>
                <w:bCs/>
                <w:color w:val="FFFFFF" w:themeColor="background1"/>
                <w:sz w:val="28"/>
                <w:szCs w:val="28"/>
              </w:rPr>
              <w:t>Workers Participation in Hazard Assessment:</w:t>
            </w:r>
          </w:p>
        </w:tc>
        <w:tc>
          <w:tcPr>
            <w:tcW w:w="6043" w:type="dxa"/>
            <w:gridSpan w:val="6"/>
          </w:tcPr>
          <w:p w14:paraId="717AB878" w14:textId="480435A8" w:rsidR="00FF5BDC" w:rsidRPr="00185E59" w:rsidRDefault="00FF5BDC" w:rsidP="00FF5BDC">
            <w:pPr>
              <w:rPr>
                <w:b/>
                <w:bCs/>
              </w:rPr>
            </w:pPr>
            <w:r w:rsidRPr="00185E59">
              <w:rPr>
                <w:b/>
                <w:bCs/>
              </w:rPr>
              <w:t xml:space="preserve">All PPE has been inspected before use &amp; in good condition? </w:t>
            </w:r>
            <w:r w:rsidRPr="00185E59">
              <w:rPr>
                <w:b/>
                <w:bCs/>
              </w:rPr>
              <w:sym w:font="Wingdings" w:char="F06F"/>
            </w:r>
            <w:r w:rsidRPr="00185E59">
              <w:rPr>
                <w:b/>
                <w:bCs/>
              </w:rPr>
              <w:t xml:space="preserve"> Yes    </w:t>
            </w:r>
            <w:r w:rsidRPr="00185E59">
              <w:rPr>
                <w:b/>
                <w:bCs/>
              </w:rPr>
              <w:sym w:font="Wingdings" w:char="F06F"/>
            </w:r>
            <w:r w:rsidRPr="00185E59">
              <w:rPr>
                <w:b/>
                <w:bCs/>
              </w:rPr>
              <w:t xml:space="preserve"> No</w:t>
            </w:r>
          </w:p>
        </w:tc>
      </w:tr>
      <w:tr w:rsidR="00185E59" w14:paraId="2508297A" w14:textId="77777777" w:rsidTr="00B211A0">
        <w:trPr>
          <w:gridAfter w:val="1"/>
          <w:wAfter w:w="6" w:type="dxa"/>
        </w:trPr>
        <w:tc>
          <w:tcPr>
            <w:tcW w:w="4140" w:type="dxa"/>
            <w:gridSpan w:val="2"/>
          </w:tcPr>
          <w:p w14:paraId="09822F34" w14:textId="67300ABD" w:rsidR="00185E59" w:rsidRPr="00185E59" w:rsidRDefault="00185E59" w:rsidP="00185E59">
            <w:pPr>
              <w:jc w:val="center"/>
              <w:rPr>
                <w:b/>
                <w:bCs/>
                <w:color w:val="D1D1D1" w:themeColor="background2" w:themeShade="E6"/>
              </w:rPr>
            </w:pPr>
            <w:r w:rsidRPr="00185E59">
              <w:rPr>
                <w:b/>
                <w:bCs/>
                <w:color w:val="D1D1D1" w:themeColor="background2" w:themeShade="E6"/>
              </w:rPr>
              <w:t>Print Name/Initial</w:t>
            </w:r>
          </w:p>
        </w:tc>
        <w:tc>
          <w:tcPr>
            <w:tcW w:w="5173" w:type="dxa"/>
            <w:gridSpan w:val="4"/>
          </w:tcPr>
          <w:p w14:paraId="62598D65" w14:textId="1C2FA9E9" w:rsidR="00185E59" w:rsidRPr="00185E59" w:rsidRDefault="00185E59" w:rsidP="00185E59">
            <w:pPr>
              <w:jc w:val="center"/>
              <w:rPr>
                <w:b/>
                <w:bCs/>
              </w:rPr>
            </w:pPr>
            <w:r w:rsidRPr="00185E59">
              <w:rPr>
                <w:b/>
                <w:bCs/>
                <w:color w:val="D1D1D1" w:themeColor="background2" w:themeShade="E6"/>
              </w:rPr>
              <w:t>Print Name/Initial</w:t>
            </w:r>
          </w:p>
        </w:tc>
        <w:tc>
          <w:tcPr>
            <w:tcW w:w="6043" w:type="dxa"/>
            <w:gridSpan w:val="6"/>
            <w:shd w:val="clear" w:color="auto" w:fill="387C2B"/>
          </w:tcPr>
          <w:p w14:paraId="20923BAD" w14:textId="7B1990EC" w:rsidR="00185E59" w:rsidRPr="00185E59" w:rsidRDefault="00185E59" w:rsidP="00185E59">
            <w:pPr>
              <w:rPr>
                <w:b/>
                <w:bCs/>
              </w:rPr>
            </w:pPr>
            <w:r w:rsidRPr="002346E8">
              <w:rPr>
                <w:b/>
                <w:bCs/>
                <w:color w:val="FFFFFF" w:themeColor="background1"/>
              </w:rPr>
              <w:t>Hazards Reviewed</w:t>
            </w:r>
            <w:r w:rsidR="00F71C49">
              <w:rPr>
                <w:b/>
                <w:bCs/>
                <w:color w:val="FFFFFF" w:themeColor="background1"/>
              </w:rPr>
              <w:t xml:space="preserve"> &amp; </w:t>
            </w:r>
            <w:r w:rsidRPr="002346E8">
              <w:rPr>
                <w:b/>
                <w:bCs/>
                <w:color w:val="FFFFFF" w:themeColor="background1"/>
              </w:rPr>
              <w:t>Reassessed at:</w:t>
            </w:r>
          </w:p>
        </w:tc>
      </w:tr>
      <w:tr w:rsidR="00185E59" w14:paraId="7F38D23C" w14:textId="77777777" w:rsidTr="00B211A0">
        <w:trPr>
          <w:gridAfter w:val="1"/>
          <w:wAfter w:w="6" w:type="dxa"/>
        </w:trPr>
        <w:tc>
          <w:tcPr>
            <w:tcW w:w="4140" w:type="dxa"/>
            <w:gridSpan w:val="2"/>
          </w:tcPr>
          <w:p w14:paraId="452BE7B1" w14:textId="09F2DC71" w:rsidR="00185E59" w:rsidRPr="00185E59" w:rsidRDefault="00185E59" w:rsidP="00185E59">
            <w:pPr>
              <w:jc w:val="center"/>
              <w:rPr>
                <w:b/>
                <w:bCs/>
              </w:rPr>
            </w:pPr>
            <w:r w:rsidRPr="00185E59">
              <w:rPr>
                <w:b/>
                <w:bCs/>
                <w:color w:val="D1D1D1" w:themeColor="background2" w:themeShade="E6"/>
              </w:rPr>
              <w:t>Print Name/Initial</w:t>
            </w:r>
          </w:p>
        </w:tc>
        <w:tc>
          <w:tcPr>
            <w:tcW w:w="5173" w:type="dxa"/>
            <w:gridSpan w:val="4"/>
          </w:tcPr>
          <w:p w14:paraId="406437E2" w14:textId="03C51A5B" w:rsidR="00185E59" w:rsidRPr="00185E59" w:rsidRDefault="00185E59" w:rsidP="00185E59">
            <w:pPr>
              <w:jc w:val="center"/>
              <w:rPr>
                <w:b/>
                <w:bCs/>
              </w:rPr>
            </w:pPr>
            <w:r w:rsidRPr="00185E59">
              <w:rPr>
                <w:b/>
                <w:bCs/>
                <w:color w:val="D1D1D1" w:themeColor="background2" w:themeShade="E6"/>
              </w:rPr>
              <w:t>Print Name/Initial</w:t>
            </w:r>
          </w:p>
        </w:tc>
        <w:tc>
          <w:tcPr>
            <w:tcW w:w="6043" w:type="dxa"/>
            <w:gridSpan w:val="6"/>
          </w:tcPr>
          <w:p w14:paraId="5FC0B6FC" w14:textId="3B639360" w:rsidR="00185E59" w:rsidRPr="00185E59" w:rsidRDefault="00185E59" w:rsidP="00185E59">
            <w:pPr>
              <w:rPr>
                <w:b/>
                <w:bCs/>
              </w:rPr>
            </w:pPr>
            <w:r w:rsidRPr="00185E59">
              <w:rPr>
                <w:b/>
                <w:bCs/>
              </w:rPr>
              <w:t>Time:</w:t>
            </w:r>
          </w:p>
        </w:tc>
      </w:tr>
      <w:tr w:rsidR="00185E59" w14:paraId="0AD120F6" w14:textId="77777777" w:rsidTr="00B211A0">
        <w:trPr>
          <w:gridAfter w:val="1"/>
          <w:wAfter w:w="6" w:type="dxa"/>
        </w:trPr>
        <w:tc>
          <w:tcPr>
            <w:tcW w:w="4140" w:type="dxa"/>
            <w:gridSpan w:val="2"/>
          </w:tcPr>
          <w:p w14:paraId="41E64F31" w14:textId="44FF7F9E" w:rsidR="00185E59" w:rsidRPr="00185E59" w:rsidRDefault="00185E59" w:rsidP="00185E59">
            <w:pPr>
              <w:jc w:val="center"/>
              <w:rPr>
                <w:b/>
                <w:bCs/>
              </w:rPr>
            </w:pPr>
            <w:r w:rsidRPr="00185E59">
              <w:rPr>
                <w:b/>
                <w:bCs/>
                <w:color w:val="D1D1D1" w:themeColor="background2" w:themeShade="E6"/>
              </w:rPr>
              <w:t>Print Name/Initial</w:t>
            </w:r>
          </w:p>
        </w:tc>
        <w:tc>
          <w:tcPr>
            <w:tcW w:w="5173" w:type="dxa"/>
            <w:gridSpan w:val="4"/>
          </w:tcPr>
          <w:p w14:paraId="3B78ED55" w14:textId="03727D52" w:rsidR="00185E59" w:rsidRPr="00185E59" w:rsidRDefault="00185E59" w:rsidP="00185E59">
            <w:pPr>
              <w:jc w:val="center"/>
              <w:rPr>
                <w:b/>
                <w:bCs/>
              </w:rPr>
            </w:pPr>
            <w:r w:rsidRPr="00185E59">
              <w:rPr>
                <w:b/>
                <w:bCs/>
                <w:color w:val="D1D1D1" w:themeColor="background2" w:themeShade="E6"/>
              </w:rPr>
              <w:t>Print Name/Initial</w:t>
            </w:r>
          </w:p>
        </w:tc>
        <w:tc>
          <w:tcPr>
            <w:tcW w:w="6043" w:type="dxa"/>
            <w:gridSpan w:val="6"/>
          </w:tcPr>
          <w:p w14:paraId="2935AA40" w14:textId="7619AE93" w:rsidR="00185E59" w:rsidRPr="00185E59" w:rsidRDefault="00185E59" w:rsidP="00185E59">
            <w:pPr>
              <w:rPr>
                <w:b/>
                <w:bCs/>
              </w:rPr>
            </w:pPr>
            <w:r w:rsidRPr="00185E59">
              <w:rPr>
                <w:b/>
                <w:bCs/>
              </w:rPr>
              <w:t>Time:</w:t>
            </w:r>
          </w:p>
        </w:tc>
      </w:tr>
      <w:tr w:rsidR="00185E59" w14:paraId="7301AE2D" w14:textId="77777777" w:rsidTr="00B211A0">
        <w:trPr>
          <w:gridAfter w:val="1"/>
          <w:wAfter w:w="6" w:type="dxa"/>
        </w:trPr>
        <w:tc>
          <w:tcPr>
            <w:tcW w:w="4140" w:type="dxa"/>
            <w:gridSpan w:val="2"/>
          </w:tcPr>
          <w:p w14:paraId="13EA2A54" w14:textId="18CF9C74" w:rsidR="00185E59" w:rsidRPr="00185E59" w:rsidRDefault="00185E59" w:rsidP="00185E59">
            <w:pPr>
              <w:jc w:val="center"/>
              <w:rPr>
                <w:b/>
                <w:bCs/>
              </w:rPr>
            </w:pPr>
            <w:r w:rsidRPr="00185E59">
              <w:rPr>
                <w:b/>
                <w:bCs/>
                <w:color w:val="D1D1D1" w:themeColor="background2" w:themeShade="E6"/>
              </w:rPr>
              <w:t>Print Name/Initial</w:t>
            </w:r>
          </w:p>
        </w:tc>
        <w:tc>
          <w:tcPr>
            <w:tcW w:w="5173" w:type="dxa"/>
            <w:gridSpan w:val="4"/>
          </w:tcPr>
          <w:p w14:paraId="19668B65" w14:textId="09FDFC4A" w:rsidR="00185E59" w:rsidRPr="00185E59" w:rsidRDefault="00185E59" w:rsidP="00185E59">
            <w:pPr>
              <w:jc w:val="center"/>
              <w:rPr>
                <w:b/>
                <w:bCs/>
              </w:rPr>
            </w:pPr>
            <w:r w:rsidRPr="00185E59">
              <w:rPr>
                <w:b/>
                <w:bCs/>
                <w:color w:val="D1D1D1" w:themeColor="background2" w:themeShade="E6"/>
              </w:rPr>
              <w:t>Print Name/Initial</w:t>
            </w:r>
          </w:p>
        </w:tc>
        <w:tc>
          <w:tcPr>
            <w:tcW w:w="6043" w:type="dxa"/>
            <w:gridSpan w:val="6"/>
          </w:tcPr>
          <w:p w14:paraId="0DFE61FC" w14:textId="524B4266" w:rsidR="00185E59" w:rsidRPr="00185E59" w:rsidRDefault="00185E59" w:rsidP="00185E59">
            <w:pPr>
              <w:rPr>
                <w:b/>
                <w:bCs/>
              </w:rPr>
            </w:pPr>
            <w:r w:rsidRPr="00185E59">
              <w:rPr>
                <w:b/>
                <w:bCs/>
              </w:rPr>
              <w:t>Time:</w:t>
            </w:r>
          </w:p>
        </w:tc>
      </w:tr>
      <w:tr w:rsidR="00185E59" w14:paraId="42E512D1" w14:textId="77777777" w:rsidTr="00B211A0">
        <w:trPr>
          <w:gridAfter w:val="1"/>
          <w:wAfter w:w="6" w:type="dxa"/>
        </w:trPr>
        <w:tc>
          <w:tcPr>
            <w:tcW w:w="4140" w:type="dxa"/>
            <w:gridSpan w:val="2"/>
          </w:tcPr>
          <w:p w14:paraId="2283E5F1" w14:textId="6FB1CFA0" w:rsidR="00185E59" w:rsidRPr="00185E59" w:rsidRDefault="00185E59" w:rsidP="00185E59">
            <w:pPr>
              <w:jc w:val="center"/>
              <w:rPr>
                <w:b/>
                <w:bCs/>
              </w:rPr>
            </w:pPr>
            <w:r w:rsidRPr="00185E59">
              <w:rPr>
                <w:b/>
                <w:bCs/>
                <w:color w:val="D1D1D1" w:themeColor="background2" w:themeShade="E6"/>
              </w:rPr>
              <w:t>Print Name/Initial</w:t>
            </w:r>
          </w:p>
        </w:tc>
        <w:tc>
          <w:tcPr>
            <w:tcW w:w="5173" w:type="dxa"/>
            <w:gridSpan w:val="4"/>
          </w:tcPr>
          <w:p w14:paraId="3919101D" w14:textId="6FC44F03" w:rsidR="00185E59" w:rsidRPr="00185E59" w:rsidRDefault="00185E59" w:rsidP="00185E59">
            <w:pPr>
              <w:jc w:val="center"/>
              <w:rPr>
                <w:b/>
                <w:bCs/>
              </w:rPr>
            </w:pPr>
            <w:r w:rsidRPr="00185E59">
              <w:rPr>
                <w:b/>
                <w:bCs/>
                <w:color w:val="D1D1D1" w:themeColor="background2" w:themeShade="E6"/>
              </w:rPr>
              <w:t>Print Name/Initial</w:t>
            </w:r>
          </w:p>
        </w:tc>
        <w:tc>
          <w:tcPr>
            <w:tcW w:w="6043" w:type="dxa"/>
            <w:gridSpan w:val="6"/>
          </w:tcPr>
          <w:p w14:paraId="118BFFE8" w14:textId="75A87595" w:rsidR="00185E59" w:rsidRPr="00185E59" w:rsidRDefault="00185E59" w:rsidP="00185E59">
            <w:pPr>
              <w:rPr>
                <w:b/>
                <w:bCs/>
              </w:rPr>
            </w:pPr>
            <w:r>
              <w:rPr>
                <w:b/>
                <w:bCs/>
              </w:rPr>
              <w:t>Time:</w:t>
            </w:r>
          </w:p>
        </w:tc>
      </w:tr>
      <w:tr w:rsidR="0059764E" w14:paraId="71A881C7" w14:textId="77777777" w:rsidTr="00F71C49">
        <w:trPr>
          <w:gridAfter w:val="1"/>
          <w:wAfter w:w="6" w:type="dxa"/>
        </w:trPr>
        <w:tc>
          <w:tcPr>
            <w:tcW w:w="2691" w:type="dxa"/>
            <w:shd w:val="clear" w:color="auto" w:fill="387C2B"/>
          </w:tcPr>
          <w:p w14:paraId="254610F5" w14:textId="537F1B12" w:rsidR="0059764E" w:rsidRPr="00185E59" w:rsidRDefault="0059764E" w:rsidP="00185E59">
            <w:pPr>
              <w:rPr>
                <w:b/>
                <w:bCs/>
                <w:color w:val="D1D1D1" w:themeColor="background2" w:themeShade="E6"/>
              </w:rPr>
            </w:pPr>
            <w:r w:rsidRPr="00E33D5C">
              <w:rPr>
                <w:b/>
                <w:bCs/>
                <w:color w:val="FFFFFF" w:themeColor="background1"/>
                <w:sz w:val="28"/>
                <w:szCs w:val="28"/>
              </w:rPr>
              <w:t>Supervisor Review:</w:t>
            </w:r>
          </w:p>
        </w:tc>
        <w:tc>
          <w:tcPr>
            <w:tcW w:w="6622" w:type="dxa"/>
            <w:gridSpan w:val="5"/>
          </w:tcPr>
          <w:p w14:paraId="0C053F0E" w14:textId="2F5FC33D" w:rsidR="0059764E" w:rsidRPr="00185E59" w:rsidRDefault="0059764E" w:rsidP="00185E59">
            <w:pPr>
              <w:jc w:val="center"/>
              <w:rPr>
                <w:b/>
                <w:bCs/>
                <w:color w:val="D1D1D1" w:themeColor="background2" w:themeShade="E6"/>
              </w:rPr>
            </w:pPr>
            <w:r>
              <w:rPr>
                <w:b/>
                <w:bCs/>
                <w:color w:val="D1D1D1" w:themeColor="background2" w:themeShade="E6"/>
              </w:rPr>
              <w:t>Print Name/Signature</w:t>
            </w:r>
          </w:p>
        </w:tc>
        <w:tc>
          <w:tcPr>
            <w:tcW w:w="1937" w:type="dxa"/>
            <w:gridSpan w:val="2"/>
            <w:shd w:val="clear" w:color="auto" w:fill="387C2B"/>
          </w:tcPr>
          <w:p w14:paraId="1E01A9F2" w14:textId="00880F4A" w:rsidR="0059764E" w:rsidRDefault="0059764E" w:rsidP="00185E59">
            <w:pPr>
              <w:rPr>
                <w:b/>
                <w:bCs/>
              </w:rPr>
            </w:pPr>
            <w:r w:rsidRPr="0059764E">
              <w:rPr>
                <w:b/>
                <w:bCs/>
                <w:color w:val="FFFFFF" w:themeColor="background1"/>
              </w:rPr>
              <w:t>Date</w:t>
            </w:r>
            <w:r w:rsidR="00F71C49">
              <w:rPr>
                <w:b/>
                <w:bCs/>
                <w:color w:val="FFFFFF" w:themeColor="background1"/>
              </w:rPr>
              <w:t xml:space="preserve"> &amp; </w:t>
            </w:r>
            <w:r w:rsidRPr="0059764E">
              <w:rPr>
                <w:b/>
                <w:bCs/>
                <w:color w:val="FFFFFF" w:themeColor="background1"/>
              </w:rPr>
              <w:t>Time:</w:t>
            </w:r>
          </w:p>
        </w:tc>
        <w:tc>
          <w:tcPr>
            <w:tcW w:w="4106" w:type="dxa"/>
            <w:gridSpan w:val="4"/>
          </w:tcPr>
          <w:p w14:paraId="4050AA78" w14:textId="3E450849" w:rsidR="0059764E" w:rsidRDefault="0059764E" w:rsidP="0059764E">
            <w:pPr>
              <w:jc w:val="center"/>
              <w:rPr>
                <w:b/>
                <w:bCs/>
              </w:rPr>
            </w:pPr>
            <w:r>
              <w:rPr>
                <w:b/>
                <w:bCs/>
                <w:color w:val="D1D1D1" w:themeColor="background2" w:themeShade="E6"/>
              </w:rPr>
              <w:t>Supervisor Review</w:t>
            </w:r>
          </w:p>
        </w:tc>
      </w:tr>
    </w:tbl>
    <w:p w14:paraId="3CB6C7D7" w14:textId="49B598D3" w:rsidR="00911836" w:rsidRPr="003A1FAF" w:rsidRDefault="003A1FAF" w:rsidP="003A1FAF">
      <w:pPr>
        <w:spacing w:before="120" w:after="0"/>
        <w:rPr>
          <w:b/>
          <w:bCs/>
          <w:color w:val="D1D1D1" w:themeColor="background2" w:themeShade="E6"/>
          <w:sz w:val="22"/>
          <w:szCs w:val="22"/>
        </w:rPr>
      </w:pPr>
      <w:r>
        <w:rPr>
          <w:b/>
          <w:bCs/>
          <w:color w:val="D1D1D1" w:themeColor="background2" w:themeShade="E6"/>
          <w:sz w:val="22"/>
          <w:szCs w:val="22"/>
        </w:rPr>
        <w:t>v4.0 29-Oct-25</w:t>
      </w:r>
    </w:p>
    <w:sectPr w:rsidR="00911836" w:rsidRPr="003A1FAF" w:rsidSect="00D85E0E">
      <w:headerReference w:type="default" r:id="rId9"/>
      <w:footerReference w:type="default" r:id="rId10"/>
      <w:headerReference w:type="first" r:id="rId11"/>
      <w:footerReference w:type="first" r:id="rId12"/>
      <w:pgSz w:w="15840" w:h="12240" w:orient="landscape"/>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887E1A" w14:textId="77777777" w:rsidR="009A392A" w:rsidRDefault="009A392A" w:rsidP="00185E59">
      <w:pPr>
        <w:spacing w:after="0" w:line="240" w:lineRule="auto"/>
      </w:pPr>
      <w:r>
        <w:separator/>
      </w:r>
    </w:p>
  </w:endnote>
  <w:endnote w:type="continuationSeparator" w:id="0">
    <w:p w14:paraId="3AF1BC1E" w14:textId="77777777" w:rsidR="009A392A" w:rsidRDefault="009A392A" w:rsidP="00185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08651" w14:textId="6A623A23" w:rsidR="00185E59" w:rsidRPr="00185E59" w:rsidRDefault="00185E59">
    <w:pPr>
      <w:pStyle w:val="Footer"/>
      <w:rPr>
        <w:rFonts w:ascii="Arial" w:hAnsi="Arial" w:cs="Arial"/>
        <w:sz w:val="22"/>
        <w:szCs w:val="22"/>
      </w:rPr>
    </w:pPr>
    <w:r>
      <w:rPr>
        <w:rFonts w:ascii="Arial" w:hAnsi="Arial" w:cs="Arial"/>
        <w:sz w:val="22"/>
        <w:szCs w:val="22"/>
      </w:rPr>
      <w:t>IMPORTANT: Hazard assessments are conducted before work begins. Existing and potential hazard should be identified with controls implemented prior to starting work activities. When conditions or work being performed changes, the hazard assessment</w:t>
    </w:r>
    <w:r w:rsidR="00D85E0E">
      <w:rPr>
        <w:rFonts w:ascii="Arial" w:hAnsi="Arial" w:cs="Arial"/>
        <w:sz w:val="22"/>
        <w:szCs w:val="22"/>
      </w:rPr>
      <w:t xml:space="preserve"> must be updated or a new one completed. For more information on your legal obligations regarding worksite safety, please contact the SCS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420EF" w14:textId="77777777" w:rsidR="0004345B" w:rsidRPr="002F51A3" w:rsidRDefault="0004345B" w:rsidP="0004345B">
    <w:pPr>
      <w:pStyle w:val="Footer"/>
      <w:jc w:val="center"/>
      <w:rPr>
        <w:rFonts w:ascii="Arial" w:hAnsi="Arial" w:cs="Arial"/>
        <w:b/>
        <w:color w:val="387C2B"/>
        <w:spacing w:val="20"/>
        <w:sz w:val="32"/>
        <w:szCs w:val="32"/>
      </w:rPr>
    </w:pPr>
    <w:hyperlink r:id="rId1" w:history="1">
      <w:r w:rsidRPr="002F51A3">
        <w:rPr>
          <w:rStyle w:val="Hyperlink"/>
          <w:rFonts w:ascii="Arial" w:hAnsi="Arial" w:cs="Arial"/>
          <w:b/>
          <w:color w:val="387C2B"/>
          <w:spacing w:val="20"/>
          <w:sz w:val="32"/>
          <w:szCs w:val="32"/>
        </w:rPr>
        <w:t>www.scsaonline.ca</w:t>
      </w:r>
    </w:hyperlink>
  </w:p>
  <w:p w14:paraId="25EE3F0F" w14:textId="0EDF5EB7" w:rsidR="0004345B" w:rsidRDefault="0004345B" w:rsidP="0004345B">
    <w:pPr>
      <w:pStyle w:val="Footer"/>
      <w:jc w:val="center"/>
    </w:pPr>
    <w:r w:rsidRPr="00154C1F">
      <w:rPr>
        <w:rFonts w:ascii="Arial" w:eastAsia="Calibri" w:hAnsi="Arial" w:cs="Times New Roman"/>
        <w:color w:val="387C2B"/>
        <w:sz w:val="17"/>
        <w:lang w:val="en-CA"/>
      </w:rPr>
      <w:t>Regina</w:t>
    </w:r>
    <w:r w:rsidRPr="00154C1F">
      <w:rPr>
        <w:rFonts w:ascii="Arial" w:eastAsia="Calibri" w:hAnsi="Arial" w:cs="Times New Roman"/>
        <w:sz w:val="17"/>
        <w:lang w:val="en-CA"/>
      </w:rPr>
      <w:t xml:space="preserve"> | 498 Henderson Drive</w:t>
    </w:r>
    <w:r>
      <w:rPr>
        <w:rFonts w:ascii="Arial" w:eastAsia="Calibri" w:hAnsi="Arial" w:cs="Times New Roman"/>
        <w:sz w:val="17"/>
        <w:lang w:val="en-CA"/>
      </w:rPr>
      <w:t xml:space="preserve"> </w:t>
    </w:r>
    <w:r w:rsidRPr="00154C1F">
      <w:rPr>
        <w:rFonts w:ascii="Arial" w:eastAsia="Calibri" w:hAnsi="Arial" w:cs="Times New Roman"/>
        <w:sz w:val="17"/>
        <w:lang w:val="en-CA"/>
      </w:rPr>
      <w:t xml:space="preserve">| </w:t>
    </w:r>
    <w:r w:rsidRPr="00154C1F">
      <w:rPr>
        <w:rFonts w:ascii="Arial" w:eastAsia="Calibri" w:hAnsi="Arial" w:cs="Times New Roman"/>
        <w:color w:val="387C2B"/>
        <w:sz w:val="17"/>
        <w:lang w:val="en-CA"/>
      </w:rPr>
      <w:t>Saskatoon</w:t>
    </w:r>
    <w:r w:rsidRPr="00154C1F">
      <w:rPr>
        <w:rFonts w:ascii="Arial" w:eastAsia="Calibri" w:hAnsi="Arial" w:cs="Times New Roman"/>
        <w:sz w:val="17"/>
        <w:lang w:val="en-CA"/>
      </w:rPr>
      <w:t xml:space="preserve"> | 2606 Koyl Avenue | </w:t>
    </w:r>
    <w:r w:rsidRPr="006356E6">
      <w:rPr>
        <w:rFonts w:ascii="Arial" w:eastAsia="Calibri" w:hAnsi="Arial" w:cs="Times New Roman"/>
        <w:color w:val="387C2B"/>
        <w:sz w:val="17"/>
        <w:lang w:val="en-CA"/>
      </w:rPr>
      <w:t>1.800.817.207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C6A1C" w14:textId="77777777" w:rsidR="009A392A" w:rsidRDefault="009A392A" w:rsidP="00185E59">
      <w:pPr>
        <w:spacing w:after="0" w:line="240" w:lineRule="auto"/>
      </w:pPr>
      <w:r>
        <w:separator/>
      </w:r>
    </w:p>
  </w:footnote>
  <w:footnote w:type="continuationSeparator" w:id="0">
    <w:p w14:paraId="65C40222" w14:textId="77777777" w:rsidR="009A392A" w:rsidRDefault="009A392A" w:rsidP="00185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7859A" w14:textId="4381998D" w:rsidR="00185E59" w:rsidRPr="00D85E0E" w:rsidRDefault="00D85E0E" w:rsidP="00D85E0E">
    <w:pPr>
      <w:pStyle w:val="Header"/>
      <w:jc w:val="center"/>
      <w:rPr>
        <w:b/>
        <w:bCs/>
        <w:sz w:val="36"/>
        <w:szCs w:val="36"/>
      </w:rPr>
    </w:pPr>
    <w:r>
      <w:rPr>
        <w:b/>
        <w:bCs/>
        <w:sz w:val="36"/>
        <w:szCs w:val="36"/>
      </w:rPr>
      <w:t>Hazard Assessment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E50F8" w14:textId="1EEE4844" w:rsidR="00185E59" w:rsidRPr="00D85E0E" w:rsidRDefault="0004345B" w:rsidP="0004345B">
    <w:pPr>
      <w:pStyle w:val="Header"/>
      <w:rPr>
        <w:b/>
        <w:bCs/>
        <w:sz w:val="36"/>
        <w:szCs w:val="36"/>
      </w:rPr>
    </w:pPr>
    <w:r>
      <w:rPr>
        <w:noProof/>
      </w:rPr>
      <w:drawing>
        <wp:anchor distT="0" distB="0" distL="114300" distR="114300" simplePos="0" relativeHeight="251658240" behindDoc="0" locked="0" layoutInCell="1" allowOverlap="1" wp14:anchorId="6CDB5BAD" wp14:editId="175E5808">
          <wp:simplePos x="0" y="0"/>
          <wp:positionH relativeFrom="column">
            <wp:posOffset>-209550</wp:posOffset>
          </wp:positionH>
          <wp:positionV relativeFrom="paragraph">
            <wp:posOffset>-87630</wp:posOffset>
          </wp:positionV>
          <wp:extent cx="2076450" cy="3327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6450" cy="332740"/>
                  </a:xfrm>
                  <a:prstGeom prst="rect">
                    <a:avLst/>
                  </a:prstGeom>
                  <a:noFill/>
                </pic:spPr>
              </pic:pic>
            </a:graphicData>
          </a:graphic>
          <wp14:sizeRelH relativeFrom="margin">
            <wp14:pctWidth>0</wp14:pctWidth>
          </wp14:sizeRelH>
          <wp14:sizeRelV relativeFrom="margin">
            <wp14:pctHeight>0</wp14:pctHeight>
          </wp14:sizeRelV>
        </wp:anchor>
      </w:drawing>
    </w:r>
    <w:r>
      <w:rPr>
        <w:b/>
        <w:bCs/>
        <w:sz w:val="36"/>
        <w:szCs w:val="36"/>
      </w:rPr>
      <w:t xml:space="preserve">                             </w:t>
    </w:r>
    <w:r w:rsidR="00D85E0E">
      <w:rPr>
        <w:b/>
        <w:bCs/>
        <w:sz w:val="36"/>
        <w:szCs w:val="36"/>
      </w:rPr>
      <w:t>Hazard Assessment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7B2175"/>
    <w:multiLevelType w:val="hybridMultilevel"/>
    <w:tmpl w:val="899CA976"/>
    <w:lvl w:ilvl="0" w:tplc="B4DA94C6">
      <w:start w:val="3"/>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9C4B6F"/>
    <w:multiLevelType w:val="hybridMultilevel"/>
    <w:tmpl w:val="DA06C59E"/>
    <w:lvl w:ilvl="0" w:tplc="FC0C006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F95890"/>
    <w:multiLevelType w:val="hybridMultilevel"/>
    <w:tmpl w:val="CEB24114"/>
    <w:lvl w:ilvl="0" w:tplc="155858C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8090261">
    <w:abstractNumId w:val="1"/>
  </w:num>
  <w:num w:numId="2" w16cid:durableId="82145076">
    <w:abstractNumId w:val="2"/>
  </w:num>
  <w:num w:numId="3" w16cid:durableId="19166959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MrM0MjQ1Mze0MDFU0lEKTi0uzszPAykwqgUAM2CYHiwAAAA="/>
  </w:docVars>
  <w:rsids>
    <w:rsidRoot w:val="005D3FED"/>
    <w:rsid w:val="0004345B"/>
    <w:rsid w:val="00130982"/>
    <w:rsid w:val="00185E59"/>
    <w:rsid w:val="002346E8"/>
    <w:rsid w:val="0030131F"/>
    <w:rsid w:val="00323C1B"/>
    <w:rsid w:val="003450DD"/>
    <w:rsid w:val="003A1FAF"/>
    <w:rsid w:val="003B6A9F"/>
    <w:rsid w:val="0059764E"/>
    <w:rsid w:val="005D3FED"/>
    <w:rsid w:val="005E348B"/>
    <w:rsid w:val="00672DFE"/>
    <w:rsid w:val="00802A1B"/>
    <w:rsid w:val="00867620"/>
    <w:rsid w:val="00877B7D"/>
    <w:rsid w:val="008B7317"/>
    <w:rsid w:val="008E3F0E"/>
    <w:rsid w:val="00911836"/>
    <w:rsid w:val="00957040"/>
    <w:rsid w:val="009A392A"/>
    <w:rsid w:val="009E7CD9"/>
    <w:rsid w:val="00A00660"/>
    <w:rsid w:val="00A50806"/>
    <w:rsid w:val="00AE2764"/>
    <w:rsid w:val="00B211A0"/>
    <w:rsid w:val="00BB3ACE"/>
    <w:rsid w:val="00CB08C3"/>
    <w:rsid w:val="00D330C1"/>
    <w:rsid w:val="00D75613"/>
    <w:rsid w:val="00D85E0E"/>
    <w:rsid w:val="00E27A2A"/>
    <w:rsid w:val="00E32AA8"/>
    <w:rsid w:val="00E33D5C"/>
    <w:rsid w:val="00ED43E4"/>
    <w:rsid w:val="00F71C49"/>
    <w:rsid w:val="00F93287"/>
    <w:rsid w:val="00FF5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5CE6C"/>
  <w15:chartTrackingRefBased/>
  <w15:docId w15:val="{C622E098-220E-48CD-A244-4556A4A7D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3FE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D3FE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D3FE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D3FE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D3FE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D3FE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3FE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3FE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3FE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3FE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D3FE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D3FE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D3FE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D3FE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D3FE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D3FE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D3FE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D3FED"/>
    <w:rPr>
      <w:rFonts w:eastAsiaTheme="majorEastAsia" w:cstheme="majorBidi"/>
      <w:color w:val="272727" w:themeColor="text1" w:themeTint="D8"/>
    </w:rPr>
  </w:style>
  <w:style w:type="paragraph" w:styleId="Title">
    <w:name w:val="Title"/>
    <w:basedOn w:val="Normal"/>
    <w:next w:val="Normal"/>
    <w:link w:val="TitleChar"/>
    <w:uiPriority w:val="10"/>
    <w:qFormat/>
    <w:rsid w:val="005D3FE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3FE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3FE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3FE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D3FED"/>
    <w:pPr>
      <w:spacing w:before="160"/>
      <w:jc w:val="center"/>
    </w:pPr>
    <w:rPr>
      <w:i/>
      <w:iCs/>
      <w:color w:val="404040" w:themeColor="text1" w:themeTint="BF"/>
    </w:rPr>
  </w:style>
  <w:style w:type="character" w:customStyle="1" w:styleId="QuoteChar">
    <w:name w:val="Quote Char"/>
    <w:basedOn w:val="DefaultParagraphFont"/>
    <w:link w:val="Quote"/>
    <w:uiPriority w:val="29"/>
    <w:rsid w:val="005D3FED"/>
    <w:rPr>
      <w:i/>
      <w:iCs/>
      <w:color w:val="404040" w:themeColor="text1" w:themeTint="BF"/>
    </w:rPr>
  </w:style>
  <w:style w:type="paragraph" w:styleId="ListParagraph">
    <w:name w:val="List Paragraph"/>
    <w:basedOn w:val="Normal"/>
    <w:uiPriority w:val="34"/>
    <w:qFormat/>
    <w:rsid w:val="005D3FED"/>
    <w:pPr>
      <w:ind w:left="720"/>
      <w:contextualSpacing/>
    </w:pPr>
  </w:style>
  <w:style w:type="character" w:styleId="IntenseEmphasis">
    <w:name w:val="Intense Emphasis"/>
    <w:basedOn w:val="DefaultParagraphFont"/>
    <w:uiPriority w:val="21"/>
    <w:qFormat/>
    <w:rsid w:val="005D3FED"/>
    <w:rPr>
      <w:i/>
      <w:iCs/>
      <w:color w:val="0F4761" w:themeColor="accent1" w:themeShade="BF"/>
    </w:rPr>
  </w:style>
  <w:style w:type="paragraph" w:styleId="IntenseQuote">
    <w:name w:val="Intense Quote"/>
    <w:basedOn w:val="Normal"/>
    <w:next w:val="Normal"/>
    <w:link w:val="IntenseQuoteChar"/>
    <w:uiPriority w:val="30"/>
    <w:qFormat/>
    <w:rsid w:val="005D3FE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D3FED"/>
    <w:rPr>
      <w:i/>
      <w:iCs/>
      <w:color w:val="0F4761" w:themeColor="accent1" w:themeShade="BF"/>
    </w:rPr>
  </w:style>
  <w:style w:type="character" w:styleId="IntenseReference">
    <w:name w:val="Intense Reference"/>
    <w:basedOn w:val="DefaultParagraphFont"/>
    <w:uiPriority w:val="32"/>
    <w:qFormat/>
    <w:rsid w:val="005D3FED"/>
    <w:rPr>
      <w:b/>
      <w:bCs/>
      <w:smallCaps/>
      <w:color w:val="0F4761" w:themeColor="accent1" w:themeShade="BF"/>
      <w:spacing w:val="5"/>
    </w:rPr>
  </w:style>
  <w:style w:type="table" w:styleId="TableGrid">
    <w:name w:val="Table Grid"/>
    <w:basedOn w:val="TableNormal"/>
    <w:uiPriority w:val="39"/>
    <w:rsid w:val="008E3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5E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E59"/>
  </w:style>
  <w:style w:type="paragraph" w:styleId="Footer">
    <w:name w:val="footer"/>
    <w:basedOn w:val="Normal"/>
    <w:link w:val="FooterChar"/>
    <w:uiPriority w:val="99"/>
    <w:unhideWhenUsed/>
    <w:rsid w:val="00185E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E59"/>
  </w:style>
  <w:style w:type="character" w:styleId="Hyperlink">
    <w:name w:val="Hyperlink"/>
    <w:basedOn w:val="DefaultParagraphFont"/>
    <w:uiPriority w:val="99"/>
    <w:unhideWhenUsed/>
    <w:rsid w:val="0004345B"/>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scsaonline.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331</Words>
  <Characters>1669</Characters>
  <Application>Microsoft Office Word</Application>
  <DocSecurity>0</DocSecurity>
  <Lines>87</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Flavel</dc:creator>
  <cp:keywords/>
  <dc:description/>
  <cp:lastModifiedBy>Camille Flavel</cp:lastModifiedBy>
  <cp:revision>4</cp:revision>
  <cp:lastPrinted>2026-02-05T18:13:00Z</cp:lastPrinted>
  <dcterms:created xsi:type="dcterms:W3CDTF">2025-10-30T03:13:00Z</dcterms:created>
  <dcterms:modified xsi:type="dcterms:W3CDTF">2026-02-05T18:13:00Z</dcterms:modified>
</cp:coreProperties>
</file>